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B9128" w14:textId="2455C86B" w:rsidR="00CC44BB" w:rsidRDefault="004A1939" w:rsidP="00317258">
      <w:pPr>
        <w:rPr>
          <w:rFonts w:ascii="Times New Roman" w:hAnsi="Times New Roman" w:cs="Times New Roman"/>
          <w:b/>
          <w:bCs/>
          <w:sz w:val="28"/>
          <w:szCs w:val="28"/>
        </w:rPr>
      </w:pPr>
      <w:r>
        <w:rPr>
          <w:rFonts w:ascii="Times New Roman" w:hAnsi="Times New Roman" w:cs="Times New Roman"/>
          <w:b/>
          <w:bCs/>
          <w:sz w:val="28"/>
          <w:szCs w:val="28"/>
        </w:rPr>
        <w:t xml:space="preserve">Lab </w:t>
      </w:r>
      <w:r w:rsidR="005C4B25">
        <w:rPr>
          <w:rFonts w:ascii="Times New Roman" w:hAnsi="Times New Roman" w:cs="Times New Roman"/>
          <w:b/>
          <w:bCs/>
          <w:sz w:val="28"/>
          <w:szCs w:val="28"/>
        </w:rPr>
        <w:t>–</w:t>
      </w:r>
      <w:r w:rsidR="00A35DFC">
        <w:rPr>
          <w:rFonts w:ascii="Times New Roman" w:hAnsi="Times New Roman" w:cs="Times New Roman"/>
          <w:b/>
          <w:bCs/>
          <w:sz w:val="28"/>
          <w:szCs w:val="28"/>
        </w:rPr>
        <w:t xml:space="preserve"> </w:t>
      </w:r>
      <w:r w:rsidR="00DE1D45">
        <w:rPr>
          <w:rFonts w:ascii="Times New Roman" w:hAnsi="Times New Roman" w:cs="Times New Roman"/>
          <w:b/>
          <w:bCs/>
          <w:sz w:val="28"/>
          <w:szCs w:val="28"/>
        </w:rPr>
        <w:t>Create</w:t>
      </w:r>
      <w:r w:rsidR="00D6015B" w:rsidRPr="00D6015B">
        <w:rPr>
          <w:rFonts w:ascii="Times New Roman" w:hAnsi="Times New Roman" w:cs="Times New Roman"/>
          <w:b/>
          <w:bCs/>
          <w:sz w:val="28"/>
          <w:szCs w:val="28"/>
        </w:rPr>
        <w:t xml:space="preserve"> a </w:t>
      </w:r>
      <w:r w:rsidR="00D6015B">
        <w:rPr>
          <w:rFonts w:ascii="Times New Roman" w:hAnsi="Times New Roman" w:cs="Times New Roman"/>
          <w:b/>
          <w:bCs/>
          <w:sz w:val="28"/>
          <w:szCs w:val="28"/>
        </w:rPr>
        <w:t xml:space="preserve">DNS </w:t>
      </w:r>
      <w:r w:rsidR="00D6015B" w:rsidRPr="00D6015B">
        <w:rPr>
          <w:rFonts w:ascii="Times New Roman" w:hAnsi="Times New Roman" w:cs="Times New Roman"/>
          <w:b/>
          <w:bCs/>
          <w:sz w:val="28"/>
          <w:szCs w:val="28"/>
        </w:rPr>
        <w:t>Reverse Lookup Zone</w:t>
      </w:r>
    </w:p>
    <w:p w14:paraId="1F0A5DC5" w14:textId="4274ABE9" w:rsidR="005C4B25" w:rsidRPr="005C4B25" w:rsidRDefault="005C4B25" w:rsidP="00317258">
      <w:pPr>
        <w:rPr>
          <w:rFonts w:ascii="Times New Roman" w:hAnsi="Times New Roman" w:cs="Times New Roman"/>
          <w:bCs/>
          <w:sz w:val="28"/>
          <w:szCs w:val="28"/>
        </w:rPr>
      </w:pPr>
      <w:r w:rsidRPr="005C4B25">
        <w:rPr>
          <w:rStyle w:val="Strong"/>
          <w:rFonts w:ascii="Times New Roman" w:hAnsi="Times New Roman" w:cs="Times New Roman"/>
          <w:highlight w:val="yellow"/>
        </w:rPr>
        <w:t>DNS was installed in Section 2 of the course during the promotion of Server 2012 to a domain controller. Configuring the machine with a static IP address was also done in Section 2 of the course. This lab shows how to create a reverse lookup zone.</w:t>
      </w:r>
      <w:r w:rsidRPr="005C4B25">
        <w:rPr>
          <w:rStyle w:val="Strong"/>
          <w:rFonts w:ascii="Times New Roman" w:hAnsi="Times New Roman" w:cs="Times New Roman"/>
        </w:rPr>
        <w:t xml:space="preserve"> </w:t>
      </w:r>
    </w:p>
    <w:p w14:paraId="6C295AC6" w14:textId="49636434" w:rsidR="004C095B" w:rsidRDefault="004C095B">
      <w:pPr>
        <w:rPr>
          <w:rFonts w:ascii="Times New Roman" w:hAnsi="Times New Roman" w:cs="Times New Roman"/>
          <w:b/>
          <w:sz w:val="24"/>
          <w:szCs w:val="24"/>
        </w:rPr>
      </w:pPr>
      <w:r>
        <w:rPr>
          <w:rFonts w:ascii="Times New Roman" w:hAnsi="Times New Roman" w:cs="Times New Roman"/>
          <w:b/>
          <w:sz w:val="24"/>
          <w:szCs w:val="24"/>
        </w:rPr>
        <w:t>Overview</w:t>
      </w:r>
    </w:p>
    <w:p w14:paraId="0507F968" w14:textId="55ABFF79" w:rsidR="00D6015B" w:rsidRPr="00D6015B" w:rsidRDefault="00D6015B">
      <w:pPr>
        <w:rPr>
          <w:rFonts w:ascii="Times New Roman" w:hAnsi="Times New Roman" w:cs="Times New Roman"/>
          <w:sz w:val="24"/>
          <w:szCs w:val="24"/>
        </w:rPr>
      </w:pPr>
      <w:r w:rsidRPr="00D6015B">
        <w:rPr>
          <w:rFonts w:ascii="Times New Roman" w:hAnsi="Times New Roman" w:cs="Times New Roman"/>
          <w:sz w:val="24"/>
          <w:szCs w:val="24"/>
        </w:rPr>
        <w:t>In this lab, students will learn how to configure a DNS revers</w:t>
      </w:r>
      <w:r>
        <w:rPr>
          <w:rFonts w:ascii="Times New Roman" w:hAnsi="Times New Roman" w:cs="Times New Roman"/>
          <w:sz w:val="24"/>
          <w:szCs w:val="24"/>
        </w:rPr>
        <w:t>e</w:t>
      </w:r>
      <w:r w:rsidRPr="00D6015B">
        <w:rPr>
          <w:rFonts w:ascii="Times New Roman" w:hAnsi="Times New Roman" w:cs="Times New Roman"/>
          <w:sz w:val="24"/>
          <w:szCs w:val="24"/>
        </w:rPr>
        <w:t xml:space="preserve"> lookup zone. </w:t>
      </w:r>
    </w:p>
    <w:p w14:paraId="098C4C4D" w14:textId="1E6DE193" w:rsidR="007A343D" w:rsidRPr="007A343D" w:rsidRDefault="007A343D" w:rsidP="007A343D">
      <w:pPr>
        <w:rPr>
          <w:rFonts w:ascii="Times New Roman" w:hAnsi="Times New Roman" w:cs="Times New Roman"/>
          <w:sz w:val="24"/>
          <w:szCs w:val="24"/>
        </w:rPr>
      </w:pPr>
      <w:r w:rsidRPr="007A343D">
        <w:rPr>
          <w:rFonts w:ascii="Times New Roman" w:hAnsi="Times New Roman" w:cs="Times New Roman"/>
          <w:sz w:val="24"/>
          <w:szCs w:val="24"/>
        </w:rPr>
        <w:t xml:space="preserve">Normal DNS queries are forward lookup </w:t>
      </w:r>
      <w:r w:rsidRPr="009E2765">
        <w:rPr>
          <w:rFonts w:ascii="Times New Roman" w:hAnsi="Times New Roman" w:cs="Times New Roman"/>
          <w:noProof/>
          <w:sz w:val="24"/>
          <w:szCs w:val="24"/>
        </w:rPr>
        <w:t>queries</w:t>
      </w:r>
      <w:r w:rsidR="009E2765">
        <w:rPr>
          <w:rFonts w:ascii="Times New Roman" w:hAnsi="Times New Roman" w:cs="Times New Roman"/>
          <w:noProof/>
          <w:sz w:val="24"/>
          <w:szCs w:val="24"/>
        </w:rPr>
        <w:t>;</w:t>
      </w:r>
      <w:r w:rsidRPr="009E2765">
        <w:rPr>
          <w:rFonts w:ascii="Times New Roman" w:hAnsi="Times New Roman" w:cs="Times New Roman"/>
          <w:noProof/>
          <w:sz w:val="24"/>
          <w:szCs w:val="24"/>
        </w:rPr>
        <w:t xml:space="preserve"> they</w:t>
      </w:r>
      <w:r w:rsidRPr="007A343D">
        <w:rPr>
          <w:rFonts w:ascii="Times New Roman" w:hAnsi="Times New Roman" w:cs="Times New Roman"/>
          <w:sz w:val="24"/>
          <w:szCs w:val="24"/>
        </w:rPr>
        <w:t xml:space="preserve"> request the IP address that corresponds to a fully qualified domain name. A reverse lookup is the opposite of a forward lookup: It returns the fully qualified domain name of </w:t>
      </w:r>
      <w:r>
        <w:rPr>
          <w:rFonts w:ascii="Times New Roman" w:hAnsi="Times New Roman" w:cs="Times New Roman"/>
          <w:sz w:val="24"/>
          <w:szCs w:val="24"/>
        </w:rPr>
        <w:t>a host</w:t>
      </w:r>
      <w:r w:rsidR="00BD4E92">
        <w:rPr>
          <w:rFonts w:ascii="Times New Roman" w:hAnsi="Times New Roman" w:cs="Times New Roman"/>
          <w:sz w:val="24"/>
          <w:szCs w:val="24"/>
        </w:rPr>
        <w:t>-</w:t>
      </w:r>
      <w:r>
        <w:rPr>
          <w:rFonts w:ascii="Times New Roman" w:hAnsi="Times New Roman" w:cs="Times New Roman"/>
          <w:sz w:val="24"/>
          <w:szCs w:val="24"/>
        </w:rPr>
        <w:t>based on its IP address.</w:t>
      </w:r>
    </w:p>
    <w:p w14:paraId="6657EEE0" w14:textId="4DCEEAAC" w:rsidR="007A343D" w:rsidRDefault="007A343D" w:rsidP="007A343D">
      <w:pPr>
        <w:rPr>
          <w:rFonts w:ascii="Times New Roman" w:hAnsi="Times New Roman" w:cs="Times New Roman"/>
          <w:sz w:val="24"/>
          <w:szCs w:val="24"/>
        </w:rPr>
      </w:pPr>
      <w:r w:rsidRPr="007A343D">
        <w:rPr>
          <w:rFonts w:ascii="Times New Roman" w:hAnsi="Times New Roman" w:cs="Times New Roman"/>
          <w:sz w:val="24"/>
          <w:szCs w:val="24"/>
        </w:rPr>
        <w:t>Reverse lookups are possible because of a special domain called the in-</w:t>
      </w:r>
      <w:proofErr w:type="spellStart"/>
      <w:proofErr w:type="gramStart"/>
      <w:r w:rsidRPr="00245110">
        <w:rPr>
          <w:rFonts w:ascii="Times New Roman" w:hAnsi="Times New Roman" w:cs="Times New Roman"/>
          <w:noProof/>
          <w:sz w:val="24"/>
          <w:szCs w:val="24"/>
        </w:rPr>
        <w:t>addr</w:t>
      </w:r>
      <w:r w:rsidRPr="007A343D">
        <w:rPr>
          <w:rFonts w:ascii="Times New Roman" w:hAnsi="Times New Roman" w:cs="Times New Roman"/>
          <w:sz w:val="24"/>
          <w:szCs w:val="24"/>
        </w:rPr>
        <w:t>.arpa</w:t>
      </w:r>
      <w:proofErr w:type="spellEnd"/>
      <w:proofErr w:type="gramEnd"/>
      <w:r w:rsidRPr="007A343D">
        <w:rPr>
          <w:rFonts w:ascii="Times New Roman" w:hAnsi="Times New Roman" w:cs="Times New Roman"/>
          <w:sz w:val="24"/>
          <w:szCs w:val="24"/>
        </w:rPr>
        <w:t xml:space="preserve"> domain, which provides a separate fully qualified domain name for every possible IP address on the Internet.</w:t>
      </w:r>
    </w:p>
    <w:p w14:paraId="160D973D" w14:textId="6A6EBAA6" w:rsidR="00D6015B" w:rsidRDefault="00D6015B" w:rsidP="007A343D">
      <w:pPr>
        <w:rPr>
          <w:rFonts w:ascii="Times New Roman" w:hAnsi="Times New Roman" w:cs="Times New Roman"/>
          <w:b/>
          <w:sz w:val="24"/>
          <w:szCs w:val="24"/>
        </w:rPr>
      </w:pPr>
      <w:r w:rsidRPr="00D6015B">
        <w:rPr>
          <w:rFonts w:ascii="Times New Roman" w:hAnsi="Times New Roman" w:cs="Times New Roman"/>
          <w:b/>
          <w:sz w:val="24"/>
          <w:szCs w:val="24"/>
        </w:rPr>
        <w:t>Lab Requirements</w:t>
      </w:r>
    </w:p>
    <w:p w14:paraId="34FB51FD" w14:textId="334452FC" w:rsidR="00D6015B" w:rsidRPr="00D6015B" w:rsidRDefault="00D6015B" w:rsidP="00D6015B">
      <w:pPr>
        <w:pStyle w:val="ListParagraph"/>
        <w:numPr>
          <w:ilvl w:val="0"/>
          <w:numId w:val="3"/>
        </w:numPr>
        <w:rPr>
          <w:rFonts w:ascii="Times New Roman" w:hAnsi="Times New Roman" w:cs="Times New Roman"/>
          <w:sz w:val="24"/>
          <w:szCs w:val="24"/>
        </w:rPr>
      </w:pPr>
      <w:r w:rsidRPr="00D6015B">
        <w:rPr>
          <w:rFonts w:ascii="Times New Roman" w:hAnsi="Times New Roman" w:cs="Times New Roman"/>
          <w:sz w:val="24"/>
          <w:szCs w:val="24"/>
        </w:rPr>
        <w:t>One install of Server 2012 or 2016 with the Domain Name Service (DNS) role installed.</w:t>
      </w:r>
    </w:p>
    <w:p w14:paraId="5F305939" w14:textId="3E54C724" w:rsidR="00D6015B" w:rsidRPr="00D6015B" w:rsidRDefault="00D6015B" w:rsidP="00D6015B">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ne install W</w:t>
      </w:r>
      <w:r w:rsidRPr="00D6015B">
        <w:rPr>
          <w:rFonts w:ascii="Times New Roman" w:hAnsi="Times New Roman" w:cs="Times New Roman"/>
          <w:sz w:val="24"/>
          <w:szCs w:val="24"/>
        </w:rPr>
        <w:t>indows 10 client for test</w:t>
      </w:r>
      <w:r w:rsidR="00BD4E92">
        <w:rPr>
          <w:rFonts w:ascii="Times New Roman" w:hAnsi="Times New Roman" w:cs="Times New Roman"/>
          <w:sz w:val="24"/>
          <w:szCs w:val="24"/>
        </w:rPr>
        <w:t>ing</w:t>
      </w:r>
      <w:r w:rsidRPr="00D6015B">
        <w:rPr>
          <w:rFonts w:ascii="Times New Roman" w:hAnsi="Times New Roman" w:cs="Times New Roman"/>
          <w:sz w:val="24"/>
          <w:szCs w:val="24"/>
        </w:rPr>
        <w:t xml:space="preserve"> IP address to domain name resolution</w:t>
      </w:r>
    </w:p>
    <w:p w14:paraId="01C977B7" w14:textId="69DAAC8F" w:rsidR="007A343D" w:rsidRDefault="00D6015B" w:rsidP="007A343D">
      <w:pPr>
        <w:rPr>
          <w:rFonts w:ascii="Times New Roman" w:hAnsi="Times New Roman" w:cs="Times New Roman"/>
          <w:b/>
          <w:sz w:val="24"/>
          <w:szCs w:val="24"/>
        </w:rPr>
      </w:pPr>
      <w:r w:rsidRPr="00D6015B">
        <w:rPr>
          <w:rFonts w:ascii="Times New Roman" w:hAnsi="Times New Roman" w:cs="Times New Roman"/>
          <w:b/>
          <w:sz w:val="24"/>
          <w:szCs w:val="24"/>
        </w:rPr>
        <w:t>Begin the lab</w:t>
      </w:r>
    </w:p>
    <w:p w14:paraId="051ADA92" w14:textId="0B36F530" w:rsidR="0016721F" w:rsidRPr="00C53997" w:rsidRDefault="0016721F" w:rsidP="007A343D">
      <w:pPr>
        <w:rPr>
          <w:rFonts w:ascii="Times New Roman" w:hAnsi="Times New Roman" w:cs="Times New Roman"/>
          <w:sz w:val="24"/>
          <w:szCs w:val="24"/>
        </w:rPr>
      </w:pPr>
      <w:r w:rsidRPr="00C53997">
        <w:rPr>
          <w:rFonts w:ascii="Times New Roman" w:hAnsi="Times New Roman" w:cs="Times New Roman"/>
          <w:sz w:val="24"/>
          <w:szCs w:val="24"/>
        </w:rPr>
        <w:t xml:space="preserve">Using your Server Manager, </w:t>
      </w:r>
      <w:r w:rsidR="00C53997">
        <w:rPr>
          <w:rFonts w:ascii="Times New Roman" w:hAnsi="Times New Roman" w:cs="Times New Roman"/>
          <w:sz w:val="24"/>
          <w:szCs w:val="24"/>
        </w:rPr>
        <w:t>in the upper right-</w:t>
      </w:r>
      <w:r w:rsidR="00C53997" w:rsidRPr="00C53997">
        <w:rPr>
          <w:rFonts w:ascii="Times New Roman" w:hAnsi="Times New Roman" w:cs="Times New Roman"/>
          <w:sz w:val="24"/>
          <w:szCs w:val="24"/>
        </w:rPr>
        <w:t xml:space="preserve">hand corner, click on Tools and from the Tools menu, click on the DNS snap in to open the DNS Management Console. </w:t>
      </w:r>
    </w:p>
    <w:p w14:paraId="290260A7" w14:textId="77777777" w:rsidR="00695E2E" w:rsidRDefault="00695E2E">
      <w:pPr>
        <w:rPr>
          <w:rFonts w:ascii="Times New Roman" w:hAnsi="Times New Roman" w:cs="Times New Roman"/>
          <w:sz w:val="24"/>
          <w:szCs w:val="24"/>
        </w:rPr>
      </w:pPr>
      <w:r w:rsidRPr="00695E2E">
        <w:rPr>
          <w:rFonts w:ascii="Times New Roman" w:hAnsi="Times New Roman" w:cs="Times New Roman"/>
          <w:sz w:val="24"/>
          <w:szCs w:val="24"/>
        </w:rPr>
        <w:t xml:space="preserve">Begin by </w:t>
      </w:r>
      <w:r w:rsidRPr="009E2765">
        <w:rPr>
          <w:rFonts w:ascii="Times New Roman" w:hAnsi="Times New Roman" w:cs="Times New Roman"/>
          <w:noProof/>
          <w:sz w:val="24"/>
          <w:szCs w:val="24"/>
        </w:rPr>
        <w:t>right</w:t>
      </w:r>
      <w:r w:rsidR="009E2765">
        <w:rPr>
          <w:rFonts w:ascii="Times New Roman" w:hAnsi="Times New Roman" w:cs="Times New Roman"/>
          <w:noProof/>
          <w:sz w:val="24"/>
          <w:szCs w:val="24"/>
        </w:rPr>
        <w:t>-</w:t>
      </w:r>
      <w:r w:rsidRPr="009E2765">
        <w:rPr>
          <w:rFonts w:ascii="Times New Roman" w:hAnsi="Times New Roman" w:cs="Times New Roman"/>
          <w:noProof/>
          <w:sz w:val="24"/>
          <w:szCs w:val="24"/>
        </w:rPr>
        <w:t>clicking</w:t>
      </w:r>
      <w:r w:rsidRPr="00695E2E">
        <w:rPr>
          <w:rFonts w:ascii="Times New Roman" w:hAnsi="Times New Roman" w:cs="Times New Roman"/>
          <w:sz w:val="24"/>
          <w:szCs w:val="24"/>
        </w:rPr>
        <w:t xml:space="preserve"> on the Reverse Lookup Zones container and selecting New zone.</w:t>
      </w:r>
    </w:p>
    <w:p w14:paraId="5B42B0D9" w14:textId="77777777" w:rsidR="00695E2E" w:rsidRPr="00695E2E" w:rsidRDefault="00695E2E">
      <w:pPr>
        <w:rPr>
          <w:rFonts w:ascii="Times New Roman" w:hAnsi="Times New Roman" w:cs="Times New Roman"/>
          <w:sz w:val="24"/>
          <w:szCs w:val="24"/>
        </w:rPr>
      </w:pPr>
      <w:r w:rsidRPr="00695E2E">
        <w:rPr>
          <w:rFonts w:ascii="Times New Roman" w:hAnsi="Times New Roman" w:cs="Times New Roman"/>
          <w:noProof/>
          <w:sz w:val="24"/>
          <w:szCs w:val="24"/>
        </w:rPr>
        <w:drawing>
          <wp:inline distT="0" distB="0" distL="0" distR="0" wp14:anchorId="7A7A56F4" wp14:editId="4266D4B0">
            <wp:extent cx="5943600" cy="24371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37130"/>
                    </a:xfrm>
                    <a:prstGeom prst="rect">
                      <a:avLst/>
                    </a:prstGeom>
                  </pic:spPr>
                </pic:pic>
              </a:graphicData>
            </a:graphic>
          </wp:inline>
        </w:drawing>
      </w:r>
    </w:p>
    <w:p w14:paraId="28875EEF" w14:textId="77777777" w:rsidR="00695E2E" w:rsidRDefault="00695E2E">
      <w:pPr>
        <w:rPr>
          <w:rFonts w:ascii="Times New Roman" w:hAnsi="Times New Roman" w:cs="Times New Roman"/>
          <w:b/>
          <w:sz w:val="24"/>
          <w:szCs w:val="24"/>
        </w:rPr>
      </w:pPr>
    </w:p>
    <w:p w14:paraId="6C51B217" w14:textId="77777777" w:rsidR="00695E2E" w:rsidRPr="00695E2E" w:rsidRDefault="00695E2E">
      <w:pPr>
        <w:rPr>
          <w:rFonts w:ascii="Times New Roman" w:hAnsi="Times New Roman" w:cs="Times New Roman"/>
          <w:sz w:val="24"/>
          <w:szCs w:val="24"/>
        </w:rPr>
      </w:pPr>
      <w:r w:rsidRPr="00695E2E">
        <w:rPr>
          <w:rFonts w:ascii="Times New Roman" w:hAnsi="Times New Roman" w:cs="Times New Roman"/>
          <w:sz w:val="24"/>
          <w:szCs w:val="24"/>
        </w:rPr>
        <w:lastRenderedPageBreak/>
        <w:t>Once the New Zone Wizard opens, click next.</w:t>
      </w:r>
    </w:p>
    <w:p w14:paraId="152A1033" w14:textId="77777777" w:rsidR="00695E2E" w:rsidRDefault="00695E2E">
      <w:pPr>
        <w:rPr>
          <w:rFonts w:ascii="Times New Roman" w:hAnsi="Times New Roman" w:cs="Times New Roman"/>
          <w:b/>
          <w:sz w:val="24"/>
          <w:szCs w:val="24"/>
        </w:rPr>
      </w:pPr>
      <w:r w:rsidRPr="00695E2E">
        <w:rPr>
          <w:rFonts w:ascii="Times New Roman" w:hAnsi="Times New Roman" w:cs="Times New Roman"/>
          <w:b/>
          <w:noProof/>
          <w:sz w:val="24"/>
          <w:szCs w:val="24"/>
        </w:rPr>
        <w:drawing>
          <wp:inline distT="0" distB="0" distL="0" distR="0" wp14:anchorId="7DFA3C20" wp14:editId="03E18FD0">
            <wp:extent cx="3324225" cy="25984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34103" cy="2606189"/>
                    </a:xfrm>
                    <a:prstGeom prst="rect">
                      <a:avLst/>
                    </a:prstGeom>
                  </pic:spPr>
                </pic:pic>
              </a:graphicData>
            </a:graphic>
          </wp:inline>
        </w:drawing>
      </w:r>
    </w:p>
    <w:p w14:paraId="09BC211D" w14:textId="77777777" w:rsidR="00695E2E" w:rsidRPr="00695E2E" w:rsidRDefault="00695E2E">
      <w:pPr>
        <w:rPr>
          <w:rFonts w:ascii="Times New Roman" w:hAnsi="Times New Roman" w:cs="Times New Roman"/>
          <w:sz w:val="24"/>
          <w:szCs w:val="24"/>
        </w:rPr>
      </w:pPr>
      <w:r w:rsidRPr="00695E2E">
        <w:rPr>
          <w:rFonts w:ascii="Times New Roman" w:hAnsi="Times New Roman" w:cs="Times New Roman"/>
          <w:sz w:val="24"/>
          <w:szCs w:val="24"/>
        </w:rPr>
        <w:t>This will be a primary zone. Click next.</w:t>
      </w:r>
    </w:p>
    <w:p w14:paraId="114F0BF0" w14:textId="77777777" w:rsidR="00695E2E" w:rsidRDefault="00695E2E">
      <w:pPr>
        <w:rPr>
          <w:rFonts w:ascii="Times New Roman" w:hAnsi="Times New Roman" w:cs="Times New Roman"/>
          <w:b/>
          <w:sz w:val="24"/>
          <w:szCs w:val="24"/>
        </w:rPr>
      </w:pPr>
      <w:r w:rsidRPr="00695E2E">
        <w:rPr>
          <w:rFonts w:ascii="Times New Roman" w:hAnsi="Times New Roman" w:cs="Times New Roman"/>
          <w:b/>
          <w:noProof/>
          <w:sz w:val="24"/>
          <w:szCs w:val="24"/>
        </w:rPr>
        <w:drawing>
          <wp:inline distT="0" distB="0" distL="0" distR="0" wp14:anchorId="7F56DF86" wp14:editId="42CA0407">
            <wp:extent cx="3624121" cy="28289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33972" cy="2836615"/>
                    </a:xfrm>
                    <a:prstGeom prst="rect">
                      <a:avLst/>
                    </a:prstGeom>
                  </pic:spPr>
                </pic:pic>
              </a:graphicData>
            </a:graphic>
          </wp:inline>
        </w:drawing>
      </w:r>
    </w:p>
    <w:p w14:paraId="2089A4B8" w14:textId="77777777" w:rsidR="00695E2E" w:rsidRDefault="00695E2E">
      <w:pPr>
        <w:rPr>
          <w:rFonts w:ascii="Times New Roman" w:hAnsi="Times New Roman" w:cs="Times New Roman"/>
          <w:sz w:val="24"/>
          <w:szCs w:val="24"/>
        </w:rPr>
      </w:pPr>
      <w:r w:rsidRPr="00695E2E">
        <w:rPr>
          <w:rFonts w:ascii="Times New Roman" w:hAnsi="Times New Roman" w:cs="Times New Roman"/>
          <w:sz w:val="24"/>
          <w:szCs w:val="24"/>
        </w:rPr>
        <w:t>This will be an IPv4 Lookup Zone.</w:t>
      </w:r>
    </w:p>
    <w:p w14:paraId="5B80F8F7" w14:textId="77777777" w:rsidR="00695E2E" w:rsidRDefault="00695E2E">
      <w:pPr>
        <w:rPr>
          <w:rFonts w:ascii="Times New Roman" w:hAnsi="Times New Roman" w:cs="Times New Roman"/>
          <w:sz w:val="24"/>
          <w:szCs w:val="24"/>
        </w:rPr>
      </w:pPr>
      <w:r w:rsidRPr="00695E2E">
        <w:rPr>
          <w:rFonts w:ascii="Times New Roman" w:hAnsi="Times New Roman" w:cs="Times New Roman"/>
          <w:noProof/>
          <w:sz w:val="24"/>
          <w:szCs w:val="24"/>
        </w:rPr>
        <w:lastRenderedPageBreak/>
        <w:drawing>
          <wp:inline distT="0" distB="0" distL="0" distR="0" wp14:anchorId="5B094D31" wp14:editId="0EE34A0A">
            <wp:extent cx="3465490" cy="2705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0620" cy="2716910"/>
                    </a:xfrm>
                    <a:prstGeom prst="rect">
                      <a:avLst/>
                    </a:prstGeom>
                  </pic:spPr>
                </pic:pic>
              </a:graphicData>
            </a:graphic>
          </wp:inline>
        </w:drawing>
      </w:r>
    </w:p>
    <w:p w14:paraId="7DDBF890" w14:textId="77777777" w:rsidR="00695E2E" w:rsidRDefault="00695E2E">
      <w:pPr>
        <w:rPr>
          <w:rFonts w:ascii="Times New Roman" w:hAnsi="Times New Roman" w:cs="Times New Roman"/>
          <w:sz w:val="24"/>
          <w:szCs w:val="24"/>
        </w:rPr>
      </w:pPr>
      <w:r>
        <w:rPr>
          <w:rFonts w:ascii="Times New Roman" w:hAnsi="Times New Roman" w:cs="Times New Roman"/>
          <w:sz w:val="24"/>
          <w:szCs w:val="24"/>
        </w:rPr>
        <w:t xml:space="preserve">On this next page, I type in the first </w:t>
      </w:r>
      <w:r w:rsidRPr="009E2765">
        <w:rPr>
          <w:rFonts w:ascii="Times New Roman" w:hAnsi="Times New Roman" w:cs="Times New Roman"/>
          <w:noProof/>
          <w:sz w:val="24"/>
          <w:szCs w:val="24"/>
        </w:rPr>
        <w:t>th</w:t>
      </w:r>
      <w:r w:rsidR="009E2765">
        <w:rPr>
          <w:rFonts w:ascii="Times New Roman" w:hAnsi="Times New Roman" w:cs="Times New Roman"/>
          <w:noProof/>
          <w:sz w:val="24"/>
          <w:szCs w:val="24"/>
        </w:rPr>
        <w:t>r</w:t>
      </w:r>
      <w:r w:rsidR="005C506D" w:rsidRPr="009E2765">
        <w:rPr>
          <w:rFonts w:ascii="Times New Roman" w:hAnsi="Times New Roman" w:cs="Times New Roman"/>
          <w:noProof/>
          <w:sz w:val="24"/>
          <w:szCs w:val="24"/>
        </w:rPr>
        <w:t>ee</w:t>
      </w:r>
      <w:r>
        <w:rPr>
          <w:rFonts w:ascii="Times New Roman" w:hAnsi="Times New Roman" w:cs="Times New Roman"/>
          <w:sz w:val="24"/>
          <w:szCs w:val="24"/>
        </w:rPr>
        <w:t xml:space="preserve"> </w:t>
      </w:r>
      <w:r w:rsidR="005C506D">
        <w:rPr>
          <w:rFonts w:ascii="Times New Roman" w:hAnsi="Times New Roman" w:cs="Times New Roman"/>
          <w:sz w:val="24"/>
          <w:szCs w:val="24"/>
        </w:rPr>
        <w:t>octets</w:t>
      </w:r>
      <w:r>
        <w:rPr>
          <w:rFonts w:ascii="Times New Roman" w:hAnsi="Times New Roman" w:cs="Times New Roman"/>
          <w:sz w:val="24"/>
          <w:szCs w:val="24"/>
        </w:rPr>
        <w:t xml:space="preserve"> of my IP address. This is the network portion of my IP. </w:t>
      </w:r>
      <w:r w:rsidR="005C506D">
        <w:rPr>
          <w:rFonts w:ascii="Times New Roman" w:hAnsi="Times New Roman" w:cs="Times New Roman"/>
          <w:sz w:val="24"/>
          <w:szCs w:val="24"/>
        </w:rPr>
        <w:t>Click next.</w:t>
      </w:r>
    </w:p>
    <w:p w14:paraId="7ADBAE89" w14:textId="77777777" w:rsidR="005C506D" w:rsidRDefault="005C506D">
      <w:pPr>
        <w:rPr>
          <w:rFonts w:ascii="Times New Roman" w:hAnsi="Times New Roman" w:cs="Times New Roman"/>
          <w:sz w:val="24"/>
          <w:szCs w:val="24"/>
        </w:rPr>
      </w:pPr>
      <w:r w:rsidRPr="005C506D">
        <w:rPr>
          <w:rFonts w:ascii="Times New Roman" w:hAnsi="Times New Roman" w:cs="Times New Roman"/>
          <w:noProof/>
          <w:sz w:val="24"/>
          <w:szCs w:val="24"/>
        </w:rPr>
        <w:drawing>
          <wp:inline distT="0" distB="0" distL="0" distR="0" wp14:anchorId="409C1110" wp14:editId="3E476BD4">
            <wp:extent cx="3465195" cy="27048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6052" cy="2728957"/>
                    </a:xfrm>
                    <a:prstGeom prst="rect">
                      <a:avLst/>
                    </a:prstGeom>
                  </pic:spPr>
                </pic:pic>
              </a:graphicData>
            </a:graphic>
          </wp:inline>
        </w:drawing>
      </w:r>
    </w:p>
    <w:p w14:paraId="58C3B248" w14:textId="77777777" w:rsidR="005C506D" w:rsidRDefault="005C506D">
      <w:pPr>
        <w:rPr>
          <w:rFonts w:ascii="Times New Roman" w:hAnsi="Times New Roman" w:cs="Times New Roman"/>
          <w:sz w:val="24"/>
          <w:szCs w:val="24"/>
        </w:rPr>
      </w:pPr>
      <w:r>
        <w:rPr>
          <w:rFonts w:ascii="Times New Roman" w:hAnsi="Times New Roman" w:cs="Times New Roman"/>
          <w:sz w:val="24"/>
          <w:szCs w:val="24"/>
        </w:rPr>
        <w:t xml:space="preserve">Accept the defaults for the zone file name. </w:t>
      </w:r>
    </w:p>
    <w:p w14:paraId="669B5F60" w14:textId="77777777" w:rsidR="005C506D" w:rsidRDefault="005C506D">
      <w:pPr>
        <w:rPr>
          <w:rFonts w:ascii="Times New Roman" w:hAnsi="Times New Roman" w:cs="Times New Roman"/>
          <w:sz w:val="24"/>
          <w:szCs w:val="24"/>
        </w:rPr>
      </w:pPr>
      <w:r w:rsidRPr="005C506D">
        <w:rPr>
          <w:rFonts w:ascii="Times New Roman" w:hAnsi="Times New Roman" w:cs="Times New Roman"/>
          <w:noProof/>
          <w:sz w:val="24"/>
          <w:szCs w:val="24"/>
        </w:rPr>
        <w:lastRenderedPageBreak/>
        <w:drawing>
          <wp:inline distT="0" distB="0" distL="0" distR="0" wp14:anchorId="550075C3" wp14:editId="0DB29A33">
            <wp:extent cx="3438525" cy="268405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5076" cy="2704777"/>
                    </a:xfrm>
                    <a:prstGeom prst="rect">
                      <a:avLst/>
                    </a:prstGeom>
                  </pic:spPr>
                </pic:pic>
              </a:graphicData>
            </a:graphic>
          </wp:inline>
        </w:drawing>
      </w:r>
    </w:p>
    <w:p w14:paraId="71A6E34D" w14:textId="77777777" w:rsidR="005C506D" w:rsidRDefault="005C506D">
      <w:pPr>
        <w:rPr>
          <w:rFonts w:ascii="Times New Roman" w:hAnsi="Times New Roman" w:cs="Times New Roman"/>
          <w:sz w:val="24"/>
          <w:szCs w:val="24"/>
        </w:rPr>
      </w:pPr>
      <w:r>
        <w:rPr>
          <w:rFonts w:ascii="Times New Roman" w:hAnsi="Times New Roman" w:cs="Times New Roman"/>
          <w:sz w:val="24"/>
          <w:szCs w:val="24"/>
        </w:rPr>
        <w:t xml:space="preserve">Allow both nonsecure and secure dynamic updates. </w:t>
      </w:r>
    </w:p>
    <w:p w14:paraId="2A6B03B9" w14:textId="77777777" w:rsidR="005C506D" w:rsidRDefault="005C506D">
      <w:pPr>
        <w:rPr>
          <w:rFonts w:ascii="Times New Roman" w:hAnsi="Times New Roman" w:cs="Times New Roman"/>
          <w:sz w:val="24"/>
          <w:szCs w:val="24"/>
        </w:rPr>
      </w:pPr>
      <w:r w:rsidRPr="005C506D">
        <w:rPr>
          <w:rFonts w:ascii="Times New Roman" w:hAnsi="Times New Roman" w:cs="Times New Roman"/>
          <w:noProof/>
          <w:sz w:val="24"/>
          <w:szCs w:val="24"/>
        </w:rPr>
        <w:drawing>
          <wp:inline distT="0" distB="0" distL="0" distR="0" wp14:anchorId="17D260A2" wp14:editId="7CD1F2FA">
            <wp:extent cx="3200059" cy="25027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7364" cy="2516304"/>
                    </a:xfrm>
                    <a:prstGeom prst="rect">
                      <a:avLst/>
                    </a:prstGeom>
                  </pic:spPr>
                </pic:pic>
              </a:graphicData>
            </a:graphic>
          </wp:inline>
        </w:drawing>
      </w:r>
    </w:p>
    <w:p w14:paraId="667AA8B2" w14:textId="3E9E5177" w:rsidR="005C506D" w:rsidRDefault="005C506D">
      <w:pPr>
        <w:rPr>
          <w:rFonts w:ascii="Times New Roman" w:hAnsi="Times New Roman" w:cs="Times New Roman"/>
          <w:sz w:val="24"/>
          <w:szCs w:val="24"/>
        </w:rPr>
      </w:pPr>
      <w:r>
        <w:rPr>
          <w:rFonts w:ascii="Times New Roman" w:hAnsi="Times New Roman" w:cs="Times New Roman"/>
          <w:sz w:val="24"/>
          <w:szCs w:val="24"/>
        </w:rPr>
        <w:t xml:space="preserve">Click </w:t>
      </w:r>
      <w:r w:rsidR="00245110">
        <w:rPr>
          <w:rFonts w:ascii="Times New Roman" w:hAnsi="Times New Roman" w:cs="Times New Roman"/>
          <w:noProof/>
          <w:sz w:val="24"/>
          <w:szCs w:val="24"/>
        </w:rPr>
        <w:t>F</w:t>
      </w:r>
      <w:r w:rsidRPr="00245110">
        <w:rPr>
          <w:rFonts w:ascii="Times New Roman" w:hAnsi="Times New Roman" w:cs="Times New Roman"/>
          <w:noProof/>
          <w:sz w:val="24"/>
          <w:szCs w:val="24"/>
        </w:rPr>
        <w:t>inish</w:t>
      </w:r>
      <w:r>
        <w:rPr>
          <w:rFonts w:ascii="Times New Roman" w:hAnsi="Times New Roman" w:cs="Times New Roman"/>
          <w:sz w:val="24"/>
          <w:szCs w:val="24"/>
        </w:rPr>
        <w:t xml:space="preserve"> to close the wizard.</w:t>
      </w:r>
    </w:p>
    <w:p w14:paraId="0AA6A25D" w14:textId="139FD7DF" w:rsidR="007A343D" w:rsidRDefault="005C506D">
      <w:pPr>
        <w:rPr>
          <w:rFonts w:ascii="Times New Roman" w:hAnsi="Times New Roman" w:cs="Times New Roman"/>
          <w:sz w:val="24"/>
          <w:szCs w:val="24"/>
        </w:rPr>
      </w:pPr>
      <w:r w:rsidRPr="005C506D">
        <w:rPr>
          <w:rFonts w:ascii="Times New Roman" w:hAnsi="Times New Roman" w:cs="Times New Roman"/>
          <w:noProof/>
          <w:sz w:val="24"/>
          <w:szCs w:val="24"/>
        </w:rPr>
        <w:lastRenderedPageBreak/>
        <w:drawing>
          <wp:inline distT="0" distB="0" distL="0" distR="0" wp14:anchorId="1D634FA4" wp14:editId="05F312EF">
            <wp:extent cx="3124200" cy="243869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5991" cy="2447899"/>
                    </a:xfrm>
                    <a:prstGeom prst="rect">
                      <a:avLst/>
                    </a:prstGeom>
                  </pic:spPr>
                </pic:pic>
              </a:graphicData>
            </a:graphic>
          </wp:inline>
        </w:drawing>
      </w:r>
    </w:p>
    <w:p w14:paraId="318DFFFD" w14:textId="0A17A789" w:rsidR="00CA7A5A" w:rsidRDefault="00CA7A5A">
      <w:pPr>
        <w:rPr>
          <w:rFonts w:ascii="Times New Roman" w:hAnsi="Times New Roman" w:cs="Times New Roman"/>
          <w:b/>
          <w:sz w:val="24"/>
          <w:szCs w:val="24"/>
        </w:rPr>
      </w:pPr>
      <w:r w:rsidRPr="00CA7A5A">
        <w:rPr>
          <w:rFonts w:ascii="Times New Roman" w:hAnsi="Times New Roman" w:cs="Times New Roman"/>
          <w:b/>
          <w:sz w:val="24"/>
          <w:szCs w:val="24"/>
        </w:rPr>
        <w:t>Testing your new revers</w:t>
      </w:r>
      <w:r>
        <w:rPr>
          <w:rFonts w:ascii="Times New Roman" w:hAnsi="Times New Roman" w:cs="Times New Roman"/>
          <w:b/>
          <w:sz w:val="24"/>
          <w:szCs w:val="24"/>
        </w:rPr>
        <w:t>e</w:t>
      </w:r>
      <w:r w:rsidRPr="00CA7A5A">
        <w:rPr>
          <w:rFonts w:ascii="Times New Roman" w:hAnsi="Times New Roman" w:cs="Times New Roman"/>
          <w:b/>
          <w:sz w:val="24"/>
          <w:szCs w:val="24"/>
        </w:rPr>
        <w:t xml:space="preserve"> lookup zone</w:t>
      </w:r>
    </w:p>
    <w:p w14:paraId="50061374" w14:textId="61A12B18" w:rsidR="00A479A6" w:rsidRDefault="00A479A6">
      <w:pPr>
        <w:rPr>
          <w:rFonts w:ascii="Times New Roman" w:hAnsi="Times New Roman" w:cs="Times New Roman"/>
          <w:sz w:val="24"/>
          <w:szCs w:val="24"/>
        </w:rPr>
      </w:pPr>
      <w:r>
        <w:rPr>
          <w:rFonts w:ascii="Times New Roman" w:hAnsi="Times New Roman" w:cs="Times New Roman"/>
          <w:sz w:val="24"/>
          <w:szCs w:val="24"/>
        </w:rPr>
        <w:t>From the desktop of your server, o</w:t>
      </w:r>
      <w:r w:rsidR="0016721F" w:rsidRPr="0016721F">
        <w:rPr>
          <w:rFonts w:ascii="Times New Roman" w:hAnsi="Times New Roman" w:cs="Times New Roman"/>
          <w:sz w:val="24"/>
          <w:szCs w:val="24"/>
        </w:rPr>
        <w:t xml:space="preserve">pen a command prompt and attempt to ping the IP address of your server. </w:t>
      </w:r>
    </w:p>
    <w:p w14:paraId="7EFF0FFB" w14:textId="0B9B1ED3" w:rsidR="00A479A6" w:rsidRDefault="00A479A6">
      <w:pPr>
        <w:rPr>
          <w:rFonts w:ascii="Times New Roman" w:hAnsi="Times New Roman" w:cs="Times New Roman"/>
          <w:sz w:val="24"/>
          <w:szCs w:val="24"/>
        </w:rPr>
      </w:pPr>
      <w:r>
        <w:rPr>
          <w:rFonts w:ascii="Times New Roman" w:hAnsi="Times New Roman" w:cs="Times New Roman"/>
          <w:sz w:val="24"/>
          <w:szCs w:val="24"/>
        </w:rPr>
        <w:t xml:space="preserve">For DNS to respond with the fully qualified domain name (FQDN), we need to add -a </w:t>
      </w:r>
      <w:r w:rsidR="00780881">
        <w:rPr>
          <w:rFonts w:ascii="Times New Roman" w:hAnsi="Times New Roman" w:cs="Times New Roman"/>
          <w:sz w:val="24"/>
          <w:szCs w:val="24"/>
        </w:rPr>
        <w:t>in</w:t>
      </w:r>
      <w:r>
        <w:rPr>
          <w:rFonts w:ascii="Times New Roman" w:hAnsi="Times New Roman" w:cs="Times New Roman"/>
          <w:sz w:val="24"/>
          <w:szCs w:val="24"/>
        </w:rPr>
        <w:t xml:space="preserve"> front of the </w:t>
      </w:r>
      <w:r w:rsidR="00780881">
        <w:rPr>
          <w:rFonts w:ascii="Times New Roman" w:hAnsi="Times New Roman" w:cs="Times New Roman"/>
          <w:sz w:val="24"/>
          <w:szCs w:val="24"/>
        </w:rPr>
        <w:t>ping command.</w:t>
      </w:r>
    </w:p>
    <w:p w14:paraId="69C19707" w14:textId="58FA2F96" w:rsidR="00A479A6" w:rsidRDefault="00A479A6">
      <w:pPr>
        <w:rPr>
          <w:rFonts w:ascii="Courier New" w:hAnsi="Courier New" w:cs="Courier New"/>
          <w:sz w:val="24"/>
          <w:szCs w:val="24"/>
        </w:rPr>
      </w:pPr>
      <w:r w:rsidRPr="00A479A6">
        <w:rPr>
          <w:rFonts w:ascii="Courier New" w:hAnsi="Courier New" w:cs="Courier New"/>
          <w:sz w:val="24"/>
          <w:szCs w:val="24"/>
        </w:rPr>
        <w:t xml:space="preserve">Ping </w:t>
      </w:r>
      <w:r w:rsidR="00780881">
        <w:rPr>
          <w:rFonts w:ascii="Courier New" w:hAnsi="Courier New" w:cs="Courier New"/>
          <w:sz w:val="24"/>
          <w:szCs w:val="24"/>
        </w:rPr>
        <w:t xml:space="preserve">-a </w:t>
      </w:r>
      <w:r w:rsidRPr="00A479A6">
        <w:rPr>
          <w:rFonts w:ascii="Courier New" w:hAnsi="Courier New" w:cs="Courier New"/>
          <w:sz w:val="24"/>
          <w:szCs w:val="24"/>
        </w:rPr>
        <w:t>192.168.145.10</w:t>
      </w:r>
    </w:p>
    <w:p w14:paraId="21EB4E8E" w14:textId="5CD5B66A" w:rsidR="00A479A6" w:rsidRDefault="0078088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6541C18" wp14:editId="2EE65F75">
            <wp:extent cx="5524500"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4500" cy="2247900"/>
                    </a:xfrm>
                    <a:prstGeom prst="rect">
                      <a:avLst/>
                    </a:prstGeom>
                    <a:noFill/>
                    <a:ln>
                      <a:noFill/>
                    </a:ln>
                  </pic:spPr>
                </pic:pic>
              </a:graphicData>
            </a:graphic>
          </wp:inline>
        </w:drawing>
      </w:r>
    </w:p>
    <w:p w14:paraId="4882ECD7" w14:textId="42CBDD08" w:rsidR="00CA7A5A" w:rsidRDefault="0016721F">
      <w:pPr>
        <w:rPr>
          <w:rFonts w:ascii="Times New Roman" w:hAnsi="Times New Roman" w:cs="Times New Roman"/>
          <w:sz w:val="24"/>
          <w:szCs w:val="24"/>
        </w:rPr>
      </w:pPr>
      <w:r>
        <w:rPr>
          <w:rFonts w:ascii="Times New Roman" w:hAnsi="Times New Roman" w:cs="Times New Roman"/>
          <w:sz w:val="24"/>
          <w:szCs w:val="24"/>
        </w:rPr>
        <w:t xml:space="preserve">If your reverse lookup zone is working correctly, you should receive back a response showing you the fully qualified domain name IFQDN) of the server. </w:t>
      </w:r>
    </w:p>
    <w:p w14:paraId="01976280" w14:textId="44262A0E" w:rsidR="0016721F" w:rsidRDefault="00780881">
      <w:pPr>
        <w:rPr>
          <w:rFonts w:ascii="Times New Roman" w:hAnsi="Times New Roman" w:cs="Times New Roman"/>
          <w:sz w:val="24"/>
          <w:szCs w:val="24"/>
        </w:rPr>
      </w:pPr>
      <w:r>
        <w:rPr>
          <w:rFonts w:ascii="Times New Roman" w:hAnsi="Times New Roman" w:cs="Times New Roman"/>
          <w:sz w:val="24"/>
          <w:szCs w:val="24"/>
        </w:rPr>
        <w:t xml:space="preserve">Let’s see how our forward lookup zone resolves a name to an IP address. </w:t>
      </w:r>
    </w:p>
    <w:p w14:paraId="07282784" w14:textId="14BD7420" w:rsidR="00780881" w:rsidRDefault="00780881">
      <w:pPr>
        <w:rPr>
          <w:rFonts w:ascii="Times New Roman" w:hAnsi="Times New Roman" w:cs="Times New Roman"/>
          <w:sz w:val="24"/>
          <w:szCs w:val="24"/>
        </w:rPr>
      </w:pPr>
      <w:r>
        <w:rPr>
          <w:rFonts w:ascii="Times New Roman" w:hAnsi="Times New Roman" w:cs="Times New Roman"/>
          <w:sz w:val="24"/>
          <w:szCs w:val="24"/>
        </w:rPr>
        <w:lastRenderedPageBreak/>
        <w:t xml:space="preserve">Unless we tell ping to resolve an IPv4 address, it resolves using IPv6 which is the default for newer operating systems (2016). At the very front of our ping command we need to add a -4 so it will know we want IPv4 address information and not IPv6. </w:t>
      </w:r>
    </w:p>
    <w:p w14:paraId="00F4BF06" w14:textId="365DD3C3" w:rsidR="00780881" w:rsidRPr="0016721F" w:rsidRDefault="0078088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FC65A2" wp14:editId="0DD29BFD">
            <wp:extent cx="5648325" cy="2466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8325" cy="2466975"/>
                    </a:xfrm>
                    <a:prstGeom prst="rect">
                      <a:avLst/>
                    </a:prstGeom>
                    <a:noFill/>
                    <a:ln>
                      <a:noFill/>
                    </a:ln>
                  </pic:spPr>
                </pic:pic>
              </a:graphicData>
            </a:graphic>
          </wp:inline>
        </w:drawing>
      </w:r>
      <w:bookmarkStart w:id="0" w:name="_GoBack"/>
      <w:bookmarkEnd w:id="0"/>
    </w:p>
    <w:p w14:paraId="0680FAA9" w14:textId="1E3779E8" w:rsidR="00A479A6" w:rsidRDefault="007A343D">
      <w:pPr>
        <w:rPr>
          <w:rFonts w:ascii="Times New Roman" w:hAnsi="Times New Roman" w:cs="Times New Roman"/>
          <w:b/>
          <w:sz w:val="24"/>
          <w:szCs w:val="24"/>
        </w:rPr>
      </w:pPr>
      <w:r w:rsidRPr="007A343D">
        <w:rPr>
          <w:rFonts w:ascii="Times New Roman" w:hAnsi="Times New Roman" w:cs="Times New Roman"/>
          <w:b/>
          <w:sz w:val="24"/>
          <w:szCs w:val="24"/>
        </w:rPr>
        <w:t>Summary</w:t>
      </w:r>
    </w:p>
    <w:p w14:paraId="27F24A30" w14:textId="3E141DD3" w:rsidR="007A343D" w:rsidRPr="0000030B" w:rsidRDefault="007A343D">
      <w:pPr>
        <w:rPr>
          <w:rFonts w:ascii="Times New Roman" w:hAnsi="Times New Roman" w:cs="Times New Roman"/>
          <w:sz w:val="24"/>
          <w:szCs w:val="24"/>
        </w:rPr>
      </w:pPr>
      <w:r w:rsidRPr="0000030B">
        <w:rPr>
          <w:rFonts w:ascii="Times New Roman" w:hAnsi="Times New Roman" w:cs="Times New Roman"/>
          <w:sz w:val="24"/>
          <w:szCs w:val="24"/>
        </w:rPr>
        <w:t xml:space="preserve">In </w:t>
      </w:r>
      <w:r w:rsidR="00CA7D71">
        <w:rPr>
          <w:rFonts w:ascii="Times New Roman" w:hAnsi="Times New Roman" w:cs="Times New Roman"/>
          <w:sz w:val="24"/>
          <w:szCs w:val="24"/>
        </w:rPr>
        <w:t>t</w:t>
      </w:r>
      <w:r w:rsidRPr="0000030B">
        <w:rPr>
          <w:rFonts w:ascii="Times New Roman" w:hAnsi="Times New Roman" w:cs="Times New Roman"/>
          <w:sz w:val="24"/>
          <w:szCs w:val="24"/>
        </w:rPr>
        <w:t xml:space="preserve">his lab, you </w:t>
      </w:r>
      <w:r w:rsidR="0000030B" w:rsidRPr="0000030B">
        <w:rPr>
          <w:rFonts w:ascii="Times New Roman" w:hAnsi="Times New Roman" w:cs="Times New Roman"/>
          <w:sz w:val="24"/>
          <w:szCs w:val="24"/>
        </w:rPr>
        <w:t xml:space="preserve">created a reverse </w:t>
      </w:r>
      <w:r w:rsidR="0000030B" w:rsidRPr="009E2765">
        <w:rPr>
          <w:rFonts w:ascii="Times New Roman" w:hAnsi="Times New Roman" w:cs="Times New Roman"/>
          <w:noProof/>
          <w:sz w:val="24"/>
          <w:szCs w:val="24"/>
        </w:rPr>
        <w:t>lookup</w:t>
      </w:r>
      <w:r w:rsidR="0000030B" w:rsidRPr="0000030B">
        <w:rPr>
          <w:rFonts w:ascii="Times New Roman" w:hAnsi="Times New Roman" w:cs="Times New Roman"/>
          <w:sz w:val="24"/>
          <w:szCs w:val="24"/>
        </w:rPr>
        <w:t xml:space="preserve"> zone. </w:t>
      </w:r>
      <w:r w:rsidR="0000030B">
        <w:rPr>
          <w:rFonts w:ascii="Times New Roman" w:hAnsi="Times New Roman" w:cs="Times New Roman"/>
          <w:sz w:val="24"/>
          <w:szCs w:val="24"/>
        </w:rPr>
        <w:t xml:space="preserve">This lab represents how DNS is configured on roughly 85% of all Microsoft networks </w:t>
      </w:r>
      <w:r w:rsidR="00D6015B">
        <w:rPr>
          <w:rFonts w:ascii="Times New Roman" w:hAnsi="Times New Roman" w:cs="Times New Roman"/>
          <w:sz w:val="24"/>
          <w:szCs w:val="24"/>
        </w:rPr>
        <w:t>using</w:t>
      </w:r>
      <w:r w:rsidR="0000030B">
        <w:rPr>
          <w:rFonts w:ascii="Times New Roman" w:hAnsi="Times New Roman" w:cs="Times New Roman"/>
          <w:sz w:val="24"/>
          <w:szCs w:val="24"/>
        </w:rPr>
        <w:t xml:space="preserve"> a simple network design. DNS is dynamic, and if kept simple, will normally work </w:t>
      </w:r>
      <w:r w:rsidR="0000030B" w:rsidRPr="009E2765">
        <w:rPr>
          <w:rFonts w:ascii="Times New Roman" w:hAnsi="Times New Roman" w:cs="Times New Roman"/>
          <w:noProof/>
          <w:sz w:val="24"/>
          <w:szCs w:val="24"/>
        </w:rPr>
        <w:t>flawlessly</w:t>
      </w:r>
      <w:r w:rsidR="009E2765">
        <w:rPr>
          <w:rFonts w:ascii="Times New Roman" w:hAnsi="Times New Roman" w:cs="Times New Roman"/>
          <w:noProof/>
          <w:sz w:val="24"/>
          <w:szCs w:val="24"/>
        </w:rPr>
        <w:t>,</w:t>
      </w:r>
      <w:r w:rsidR="0000030B">
        <w:rPr>
          <w:rFonts w:ascii="Times New Roman" w:hAnsi="Times New Roman" w:cs="Times New Roman"/>
          <w:sz w:val="24"/>
          <w:szCs w:val="24"/>
        </w:rPr>
        <w:t xml:space="preserve"> but </w:t>
      </w:r>
      <w:r w:rsidR="0000030B" w:rsidRPr="009E2765">
        <w:rPr>
          <w:rFonts w:ascii="Times New Roman" w:hAnsi="Times New Roman" w:cs="Times New Roman"/>
          <w:noProof/>
          <w:sz w:val="24"/>
          <w:szCs w:val="24"/>
        </w:rPr>
        <w:t>issues</w:t>
      </w:r>
      <w:r w:rsidR="00D6015B">
        <w:rPr>
          <w:rFonts w:ascii="Times New Roman" w:hAnsi="Times New Roman" w:cs="Times New Roman"/>
          <w:sz w:val="24"/>
          <w:szCs w:val="24"/>
        </w:rPr>
        <w:t xml:space="preserve"> do happen.</w:t>
      </w:r>
      <w:r w:rsidR="0000030B">
        <w:rPr>
          <w:rFonts w:ascii="Times New Roman" w:hAnsi="Times New Roman" w:cs="Times New Roman"/>
          <w:sz w:val="24"/>
          <w:szCs w:val="24"/>
        </w:rPr>
        <w:t xml:space="preserve"> DNS can be repaired by removing and reinstalling the corrupted zone or the </w:t>
      </w:r>
      <w:r w:rsidR="00D6015B">
        <w:rPr>
          <w:rFonts w:ascii="Times New Roman" w:hAnsi="Times New Roman" w:cs="Times New Roman"/>
          <w:sz w:val="24"/>
          <w:szCs w:val="24"/>
        </w:rPr>
        <w:t xml:space="preserve">DNS </w:t>
      </w:r>
      <w:r w:rsidR="0000030B">
        <w:rPr>
          <w:rFonts w:ascii="Times New Roman" w:hAnsi="Times New Roman" w:cs="Times New Roman"/>
          <w:sz w:val="24"/>
          <w:szCs w:val="24"/>
        </w:rPr>
        <w:t xml:space="preserve">role itself. It’s easy enough to bring a new DNS server online, make it the primary and take the original offline or reduce it to </w:t>
      </w:r>
      <w:r w:rsidR="00245110">
        <w:rPr>
          <w:rFonts w:ascii="Times New Roman" w:hAnsi="Times New Roman" w:cs="Times New Roman"/>
          <w:sz w:val="24"/>
          <w:szCs w:val="24"/>
        </w:rPr>
        <w:t>be</w:t>
      </w:r>
      <w:r w:rsidR="0000030B">
        <w:rPr>
          <w:rFonts w:ascii="Times New Roman" w:hAnsi="Times New Roman" w:cs="Times New Roman"/>
          <w:sz w:val="24"/>
          <w:szCs w:val="24"/>
        </w:rPr>
        <w:t xml:space="preserve"> a secondary backup. </w:t>
      </w:r>
    </w:p>
    <w:p w14:paraId="1514D1DB" w14:textId="77777777" w:rsidR="005C506D" w:rsidRPr="00695E2E" w:rsidRDefault="005C506D">
      <w:pPr>
        <w:rPr>
          <w:rFonts w:ascii="Times New Roman" w:hAnsi="Times New Roman" w:cs="Times New Roman"/>
          <w:sz w:val="24"/>
          <w:szCs w:val="24"/>
        </w:rPr>
      </w:pPr>
    </w:p>
    <w:p w14:paraId="5AC37DCC" w14:textId="77777777" w:rsidR="00996732" w:rsidRPr="00317258" w:rsidRDefault="00996732">
      <w:pPr>
        <w:rPr>
          <w:rFonts w:ascii="Times New Roman" w:hAnsi="Times New Roman" w:cs="Times New Roman"/>
          <w:sz w:val="24"/>
          <w:szCs w:val="24"/>
        </w:rPr>
      </w:pPr>
      <w:r>
        <w:rPr>
          <w:rFonts w:ascii="Times New Roman" w:hAnsi="Times New Roman" w:cs="Times New Roman"/>
          <w:sz w:val="24"/>
          <w:szCs w:val="24"/>
        </w:rPr>
        <w:t>End of</w:t>
      </w:r>
      <w:r w:rsidR="004C1E4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4C1E47">
        <w:rPr>
          <w:rFonts w:ascii="Times New Roman" w:hAnsi="Times New Roman" w:cs="Times New Roman"/>
          <w:noProof/>
          <w:sz w:val="24"/>
          <w:szCs w:val="24"/>
        </w:rPr>
        <w:t>lab</w:t>
      </w:r>
      <w:r>
        <w:rPr>
          <w:rFonts w:ascii="Times New Roman" w:hAnsi="Times New Roman" w:cs="Times New Roman"/>
          <w:sz w:val="24"/>
          <w:szCs w:val="24"/>
        </w:rPr>
        <w:t>!</w:t>
      </w:r>
    </w:p>
    <w:sectPr w:rsidR="00996732" w:rsidRPr="00317258" w:rsidSect="003E13D6">
      <w:headerReference w:type="default" r:id="rId17"/>
      <w:footerReference w:type="default" r:id="rId18"/>
      <w:pgSz w:w="12240" w:h="15840"/>
      <w:pgMar w:top="207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627CC" w14:textId="77777777" w:rsidR="00DC5A54" w:rsidRDefault="00DC5A54" w:rsidP="003E13D6">
      <w:pPr>
        <w:spacing w:after="0" w:line="240" w:lineRule="auto"/>
      </w:pPr>
      <w:r>
        <w:separator/>
      </w:r>
    </w:p>
  </w:endnote>
  <w:endnote w:type="continuationSeparator" w:id="0">
    <w:p w14:paraId="411D2AF9" w14:textId="77777777" w:rsidR="00DC5A54" w:rsidRDefault="00DC5A54" w:rsidP="003E13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0667855"/>
      <w:docPartObj>
        <w:docPartGallery w:val="Page Numbers (Bottom of Page)"/>
        <w:docPartUnique/>
      </w:docPartObj>
    </w:sdtPr>
    <w:sdtEndPr>
      <w:rPr>
        <w:noProof/>
      </w:rPr>
    </w:sdtEndPr>
    <w:sdtContent>
      <w:p w14:paraId="066749E8" w14:textId="6FA77D46" w:rsidR="007A343D" w:rsidRDefault="007A343D">
        <w:pPr>
          <w:pStyle w:val="Footer"/>
          <w:jc w:val="right"/>
        </w:pPr>
        <w:r>
          <w:fldChar w:fldCharType="begin"/>
        </w:r>
        <w:r>
          <w:instrText xml:space="preserve"> PAGE   \* MERGEFORMAT </w:instrText>
        </w:r>
        <w:r>
          <w:fldChar w:fldCharType="separate"/>
        </w:r>
        <w:r w:rsidR="00A35DFC">
          <w:rPr>
            <w:noProof/>
          </w:rPr>
          <w:t>20</w:t>
        </w:r>
        <w:r>
          <w:rPr>
            <w:noProof/>
          </w:rPr>
          <w:fldChar w:fldCharType="end"/>
        </w:r>
      </w:p>
    </w:sdtContent>
  </w:sdt>
  <w:p w14:paraId="438B0201" w14:textId="77777777" w:rsidR="007A343D" w:rsidRDefault="007A343D" w:rsidP="00ED2385">
    <w:pPr>
      <w:pStyle w:val="Footer"/>
      <w:jc w:val="center"/>
    </w:pPr>
    <w:r w:rsidRPr="00ED2385">
      <w:t>© 2016 syberoffense.com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E624E" w14:textId="77777777" w:rsidR="00DC5A54" w:rsidRDefault="00DC5A54" w:rsidP="003E13D6">
      <w:pPr>
        <w:spacing w:after="0" w:line="240" w:lineRule="auto"/>
      </w:pPr>
      <w:r>
        <w:separator/>
      </w:r>
    </w:p>
  </w:footnote>
  <w:footnote w:type="continuationSeparator" w:id="0">
    <w:p w14:paraId="4AE9AD46" w14:textId="77777777" w:rsidR="00DC5A54" w:rsidRDefault="00DC5A54" w:rsidP="003E13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8978553"/>
      <w:docPartObj>
        <w:docPartGallery w:val="Page Numbers (Top of Page)"/>
        <w:docPartUnique/>
      </w:docPartObj>
    </w:sdtPr>
    <w:sdtEndPr>
      <w:rPr>
        <w:noProof/>
      </w:rPr>
    </w:sdtEndPr>
    <w:sdtContent>
      <w:p w14:paraId="48FA8BD4" w14:textId="77777777" w:rsidR="007A343D" w:rsidRDefault="007A343D">
        <w:pPr>
          <w:pStyle w:val="Header"/>
          <w:jc w:val="right"/>
        </w:pPr>
        <w:r>
          <w:rPr>
            <w:noProof/>
          </w:rPr>
          <w:drawing>
            <wp:anchor distT="0" distB="0" distL="114300" distR="114300" simplePos="0" relativeHeight="251658752" behindDoc="0" locked="0" layoutInCell="1" allowOverlap="1" wp14:anchorId="101FA996" wp14:editId="29B99AEA">
              <wp:simplePos x="0" y="0"/>
              <wp:positionH relativeFrom="column">
                <wp:posOffset>-219075</wp:posOffset>
              </wp:positionH>
              <wp:positionV relativeFrom="paragraph">
                <wp:posOffset>-409575</wp:posOffset>
              </wp:positionV>
              <wp:extent cx="1859280" cy="1164590"/>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sdtContent>
  </w:sdt>
  <w:p w14:paraId="4ED3213A" w14:textId="77777777" w:rsidR="007A343D" w:rsidRDefault="007A34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360902"/>
    <w:multiLevelType w:val="multilevel"/>
    <w:tmpl w:val="6E8E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7404DC"/>
    <w:multiLevelType w:val="hybridMultilevel"/>
    <w:tmpl w:val="2AA09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5756C"/>
    <w:multiLevelType w:val="hybridMultilevel"/>
    <w:tmpl w:val="14B49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AxNTS3NDc0sDQxMLNQ0lEKTi0uzszPAykwrwUAvZp/uCwAAAA="/>
    <w:docVar w:name="dgnword-docGUID" w:val="{F89E54D0-BD69-4080-B6B3-10F032C69E2D}"/>
    <w:docVar w:name="dgnword-eventsink" w:val="589075184"/>
  </w:docVars>
  <w:rsids>
    <w:rsidRoot w:val="00317258"/>
    <w:rsid w:val="0000030B"/>
    <w:rsid w:val="000010E7"/>
    <w:rsid w:val="00001319"/>
    <w:rsid w:val="00002172"/>
    <w:rsid w:val="00002254"/>
    <w:rsid w:val="000022A1"/>
    <w:rsid w:val="000023CE"/>
    <w:rsid w:val="000029FC"/>
    <w:rsid w:val="00003A16"/>
    <w:rsid w:val="0000587E"/>
    <w:rsid w:val="00007B73"/>
    <w:rsid w:val="0001097B"/>
    <w:rsid w:val="000129BE"/>
    <w:rsid w:val="000138F4"/>
    <w:rsid w:val="00014B3A"/>
    <w:rsid w:val="00015195"/>
    <w:rsid w:val="00020594"/>
    <w:rsid w:val="00023B96"/>
    <w:rsid w:val="00023F6D"/>
    <w:rsid w:val="00024BDF"/>
    <w:rsid w:val="00024DE6"/>
    <w:rsid w:val="00025B02"/>
    <w:rsid w:val="00025B5C"/>
    <w:rsid w:val="00027A48"/>
    <w:rsid w:val="00030264"/>
    <w:rsid w:val="000305C6"/>
    <w:rsid w:val="000323A9"/>
    <w:rsid w:val="000326A7"/>
    <w:rsid w:val="00033164"/>
    <w:rsid w:val="00034AFD"/>
    <w:rsid w:val="00035C2B"/>
    <w:rsid w:val="000368C9"/>
    <w:rsid w:val="00037521"/>
    <w:rsid w:val="0003771A"/>
    <w:rsid w:val="000400BD"/>
    <w:rsid w:val="000420A8"/>
    <w:rsid w:val="0004394B"/>
    <w:rsid w:val="000439D3"/>
    <w:rsid w:val="0004505E"/>
    <w:rsid w:val="00045BDD"/>
    <w:rsid w:val="0004635E"/>
    <w:rsid w:val="0004674D"/>
    <w:rsid w:val="00046B5B"/>
    <w:rsid w:val="0004754B"/>
    <w:rsid w:val="000502E0"/>
    <w:rsid w:val="000503C2"/>
    <w:rsid w:val="00056514"/>
    <w:rsid w:val="0006032D"/>
    <w:rsid w:val="00060618"/>
    <w:rsid w:val="00063FE7"/>
    <w:rsid w:val="000665B2"/>
    <w:rsid w:val="00066CD8"/>
    <w:rsid w:val="00070AF6"/>
    <w:rsid w:val="00070F4E"/>
    <w:rsid w:val="000713F6"/>
    <w:rsid w:val="00072AF9"/>
    <w:rsid w:val="0007403B"/>
    <w:rsid w:val="00074117"/>
    <w:rsid w:val="00075826"/>
    <w:rsid w:val="00076F06"/>
    <w:rsid w:val="000770C4"/>
    <w:rsid w:val="000775C8"/>
    <w:rsid w:val="0007798F"/>
    <w:rsid w:val="00080383"/>
    <w:rsid w:val="00080BBE"/>
    <w:rsid w:val="0008207C"/>
    <w:rsid w:val="00083F2A"/>
    <w:rsid w:val="00084088"/>
    <w:rsid w:val="00085DE2"/>
    <w:rsid w:val="00086A99"/>
    <w:rsid w:val="0008737C"/>
    <w:rsid w:val="000875C3"/>
    <w:rsid w:val="00090631"/>
    <w:rsid w:val="00091561"/>
    <w:rsid w:val="000916FF"/>
    <w:rsid w:val="00093628"/>
    <w:rsid w:val="000949BB"/>
    <w:rsid w:val="00094E0B"/>
    <w:rsid w:val="0009791B"/>
    <w:rsid w:val="000A20AD"/>
    <w:rsid w:val="000A7452"/>
    <w:rsid w:val="000B3744"/>
    <w:rsid w:val="000B3C27"/>
    <w:rsid w:val="000B498E"/>
    <w:rsid w:val="000B49D6"/>
    <w:rsid w:val="000B4B53"/>
    <w:rsid w:val="000B5146"/>
    <w:rsid w:val="000B5A66"/>
    <w:rsid w:val="000B5AA0"/>
    <w:rsid w:val="000B5DB3"/>
    <w:rsid w:val="000C0DCB"/>
    <w:rsid w:val="000C0FA1"/>
    <w:rsid w:val="000C194B"/>
    <w:rsid w:val="000C3BEE"/>
    <w:rsid w:val="000C4C8D"/>
    <w:rsid w:val="000C7E6F"/>
    <w:rsid w:val="000D09D6"/>
    <w:rsid w:val="000D126A"/>
    <w:rsid w:val="000D31CE"/>
    <w:rsid w:val="000D31EE"/>
    <w:rsid w:val="000D3DA1"/>
    <w:rsid w:val="000D43CB"/>
    <w:rsid w:val="000D4630"/>
    <w:rsid w:val="000D53CA"/>
    <w:rsid w:val="000D5881"/>
    <w:rsid w:val="000E09C1"/>
    <w:rsid w:val="000E12F2"/>
    <w:rsid w:val="000E2F58"/>
    <w:rsid w:val="000E303D"/>
    <w:rsid w:val="000E70C5"/>
    <w:rsid w:val="000E78DE"/>
    <w:rsid w:val="000E7946"/>
    <w:rsid w:val="000F0094"/>
    <w:rsid w:val="000F1D20"/>
    <w:rsid w:val="000F2A35"/>
    <w:rsid w:val="000F3262"/>
    <w:rsid w:val="000F3630"/>
    <w:rsid w:val="000F6436"/>
    <w:rsid w:val="000F6C07"/>
    <w:rsid w:val="000F7E5E"/>
    <w:rsid w:val="00103081"/>
    <w:rsid w:val="00103648"/>
    <w:rsid w:val="00103C93"/>
    <w:rsid w:val="00106189"/>
    <w:rsid w:val="001106D3"/>
    <w:rsid w:val="00110A75"/>
    <w:rsid w:val="00114433"/>
    <w:rsid w:val="00115F0B"/>
    <w:rsid w:val="00116079"/>
    <w:rsid w:val="00116D92"/>
    <w:rsid w:val="00117E3D"/>
    <w:rsid w:val="001205ED"/>
    <w:rsid w:val="00123107"/>
    <w:rsid w:val="001236D1"/>
    <w:rsid w:val="001265C4"/>
    <w:rsid w:val="001274D4"/>
    <w:rsid w:val="001312B0"/>
    <w:rsid w:val="00131E0A"/>
    <w:rsid w:val="00132913"/>
    <w:rsid w:val="001334AD"/>
    <w:rsid w:val="001338BB"/>
    <w:rsid w:val="00134B03"/>
    <w:rsid w:val="00134D3C"/>
    <w:rsid w:val="001366D3"/>
    <w:rsid w:val="00136D3A"/>
    <w:rsid w:val="0013776B"/>
    <w:rsid w:val="00143369"/>
    <w:rsid w:val="001436EB"/>
    <w:rsid w:val="00145343"/>
    <w:rsid w:val="00146324"/>
    <w:rsid w:val="0015182E"/>
    <w:rsid w:val="00154ED0"/>
    <w:rsid w:val="00155D72"/>
    <w:rsid w:val="00156AAE"/>
    <w:rsid w:val="00157422"/>
    <w:rsid w:val="00157FB3"/>
    <w:rsid w:val="00161080"/>
    <w:rsid w:val="001611F0"/>
    <w:rsid w:val="001612FF"/>
    <w:rsid w:val="00163BFF"/>
    <w:rsid w:val="001644E9"/>
    <w:rsid w:val="001658CF"/>
    <w:rsid w:val="00166945"/>
    <w:rsid w:val="0016721F"/>
    <w:rsid w:val="00167762"/>
    <w:rsid w:val="001739B2"/>
    <w:rsid w:val="00175034"/>
    <w:rsid w:val="00175110"/>
    <w:rsid w:val="00176040"/>
    <w:rsid w:val="001764B6"/>
    <w:rsid w:val="00177261"/>
    <w:rsid w:val="0018031C"/>
    <w:rsid w:val="00180899"/>
    <w:rsid w:val="00184218"/>
    <w:rsid w:val="00185130"/>
    <w:rsid w:val="00186E4D"/>
    <w:rsid w:val="00186EBB"/>
    <w:rsid w:val="0019175A"/>
    <w:rsid w:val="00194302"/>
    <w:rsid w:val="00194A27"/>
    <w:rsid w:val="00194B02"/>
    <w:rsid w:val="001964A8"/>
    <w:rsid w:val="001A0145"/>
    <w:rsid w:val="001A05AD"/>
    <w:rsid w:val="001A3C69"/>
    <w:rsid w:val="001A42F8"/>
    <w:rsid w:val="001A65D4"/>
    <w:rsid w:val="001A76EC"/>
    <w:rsid w:val="001A7FF2"/>
    <w:rsid w:val="001B1614"/>
    <w:rsid w:val="001B1C2C"/>
    <w:rsid w:val="001B1D14"/>
    <w:rsid w:val="001B2700"/>
    <w:rsid w:val="001B4817"/>
    <w:rsid w:val="001B516B"/>
    <w:rsid w:val="001B62FD"/>
    <w:rsid w:val="001B69AF"/>
    <w:rsid w:val="001B799F"/>
    <w:rsid w:val="001C0884"/>
    <w:rsid w:val="001C19EE"/>
    <w:rsid w:val="001C2159"/>
    <w:rsid w:val="001C31ED"/>
    <w:rsid w:val="001C4217"/>
    <w:rsid w:val="001C4D6B"/>
    <w:rsid w:val="001C5306"/>
    <w:rsid w:val="001C686C"/>
    <w:rsid w:val="001C783E"/>
    <w:rsid w:val="001D1158"/>
    <w:rsid w:val="001D1165"/>
    <w:rsid w:val="001D37C4"/>
    <w:rsid w:val="001D42A5"/>
    <w:rsid w:val="001D4459"/>
    <w:rsid w:val="001D4DFB"/>
    <w:rsid w:val="001D743E"/>
    <w:rsid w:val="001E5F11"/>
    <w:rsid w:val="001E7E8B"/>
    <w:rsid w:val="001F2B4B"/>
    <w:rsid w:val="001F64D4"/>
    <w:rsid w:val="001F69F0"/>
    <w:rsid w:val="001F6D24"/>
    <w:rsid w:val="002007A7"/>
    <w:rsid w:val="002014A5"/>
    <w:rsid w:val="00204C78"/>
    <w:rsid w:val="002064AF"/>
    <w:rsid w:val="0020727D"/>
    <w:rsid w:val="00207A29"/>
    <w:rsid w:val="002106CB"/>
    <w:rsid w:val="00211230"/>
    <w:rsid w:val="0021128D"/>
    <w:rsid w:val="002113F0"/>
    <w:rsid w:val="0021269B"/>
    <w:rsid w:val="0021323E"/>
    <w:rsid w:val="00213E91"/>
    <w:rsid w:val="002175E6"/>
    <w:rsid w:val="00217BFE"/>
    <w:rsid w:val="00217E42"/>
    <w:rsid w:val="00220010"/>
    <w:rsid w:val="00221195"/>
    <w:rsid w:val="002211DA"/>
    <w:rsid w:val="00222E9C"/>
    <w:rsid w:val="0022372A"/>
    <w:rsid w:val="00225465"/>
    <w:rsid w:val="00227BA1"/>
    <w:rsid w:val="002326B9"/>
    <w:rsid w:val="002337BE"/>
    <w:rsid w:val="00233D02"/>
    <w:rsid w:val="0023619F"/>
    <w:rsid w:val="00237FCB"/>
    <w:rsid w:val="00240694"/>
    <w:rsid w:val="00241183"/>
    <w:rsid w:val="00241EFE"/>
    <w:rsid w:val="00244A7F"/>
    <w:rsid w:val="00245110"/>
    <w:rsid w:val="00246BC7"/>
    <w:rsid w:val="00247654"/>
    <w:rsid w:val="00250076"/>
    <w:rsid w:val="002528F8"/>
    <w:rsid w:val="00256FFE"/>
    <w:rsid w:val="00257076"/>
    <w:rsid w:val="0025771D"/>
    <w:rsid w:val="00260246"/>
    <w:rsid w:val="002606D5"/>
    <w:rsid w:val="002612A7"/>
    <w:rsid w:val="002641EB"/>
    <w:rsid w:val="002662FE"/>
    <w:rsid w:val="0026697E"/>
    <w:rsid w:val="00267339"/>
    <w:rsid w:val="002710A7"/>
    <w:rsid w:val="002712F9"/>
    <w:rsid w:val="00272DF7"/>
    <w:rsid w:val="00273CAE"/>
    <w:rsid w:val="00273D0F"/>
    <w:rsid w:val="00274816"/>
    <w:rsid w:val="002778AB"/>
    <w:rsid w:val="00277FBB"/>
    <w:rsid w:val="002805F7"/>
    <w:rsid w:val="00286516"/>
    <w:rsid w:val="00286F87"/>
    <w:rsid w:val="00287E12"/>
    <w:rsid w:val="0029468A"/>
    <w:rsid w:val="00294761"/>
    <w:rsid w:val="002A3054"/>
    <w:rsid w:val="002A3065"/>
    <w:rsid w:val="002A39EA"/>
    <w:rsid w:val="002A3AB6"/>
    <w:rsid w:val="002A3C87"/>
    <w:rsid w:val="002A7229"/>
    <w:rsid w:val="002A7FC3"/>
    <w:rsid w:val="002B0632"/>
    <w:rsid w:val="002B0C28"/>
    <w:rsid w:val="002B1CEA"/>
    <w:rsid w:val="002B1EED"/>
    <w:rsid w:val="002B2382"/>
    <w:rsid w:val="002B49A8"/>
    <w:rsid w:val="002B6CD9"/>
    <w:rsid w:val="002C0F8A"/>
    <w:rsid w:val="002C1F82"/>
    <w:rsid w:val="002C507D"/>
    <w:rsid w:val="002C5453"/>
    <w:rsid w:val="002C620E"/>
    <w:rsid w:val="002D042C"/>
    <w:rsid w:val="002D3067"/>
    <w:rsid w:val="002D4AFE"/>
    <w:rsid w:val="002E0B0C"/>
    <w:rsid w:val="002E19C8"/>
    <w:rsid w:val="002E509E"/>
    <w:rsid w:val="002E5E8A"/>
    <w:rsid w:val="002E6FF3"/>
    <w:rsid w:val="002E77A1"/>
    <w:rsid w:val="002E7EA7"/>
    <w:rsid w:val="002F184A"/>
    <w:rsid w:val="002F20F1"/>
    <w:rsid w:val="002F3348"/>
    <w:rsid w:val="002F3DC4"/>
    <w:rsid w:val="002F5070"/>
    <w:rsid w:val="002F7372"/>
    <w:rsid w:val="002F7EA3"/>
    <w:rsid w:val="00300C29"/>
    <w:rsid w:val="0030184C"/>
    <w:rsid w:val="00301F71"/>
    <w:rsid w:val="003056E2"/>
    <w:rsid w:val="003060B3"/>
    <w:rsid w:val="00307D58"/>
    <w:rsid w:val="0031056B"/>
    <w:rsid w:val="00311070"/>
    <w:rsid w:val="00311ED7"/>
    <w:rsid w:val="0031555B"/>
    <w:rsid w:val="00315AA2"/>
    <w:rsid w:val="00316B44"/>
    <w:rsid w:val="00317258"/>
    <w:rsid w:val="0032023B"/>
    <w:rsid w:val="003209BE"/>
    <w:rsid w:val="0032148F"/>
    <w:rsid w:val="003214A8"/>
    <w:rsid w:val="0032167C"/>
    <w:rsid w:val="00322702"/>
    <w:rsid w:val="00325A1D"/>
    <w:rsid w:val="003260DC"/>
    <w:rsid w:val="00330E05"/>
    <w:rsid w:val="003331AF"/>
    <w:rsid w:val="003359EF"/>
    <w:rsid w:val="00336A36"/>
    <w:rsid w:val="003378B5"/>
    <w:rsid w:val="00340126"/>
    <w:rsid w:val="0034080C"/>
    <w:rsid w:val="0034490A"/>
    <w:rsid w:val="00345A16"/>
    <w:rsid w:val="003470B5"/>
    <w:rsid w:val="0035119E"/>
    <w:rsid w:val="00353304"/>
    <w:rsid w:val="00360EDD"/>
    <w:rsid w:val="003623EF"/>
    <w:rsid w:val="00364C38"/>
    <w:rsid w:val="00365586"/>
    <w:rsid w:val="003655E7"/>
    <w:rsid w:val="0037348C"/>
    <w:rsid w:val="003746A6"/>
    <w:rsid w:val="003768DB"/>
    <w:rsid w:val="00376E50"/>
    <w:rsid w:val="00377077"/>
    <w:rsid w:val="0037743B"/>
    <w:rsid w:val="00377E5A"/>
    <w:rsid w:val="003816F8"/>
    <w:rsid w:val="00384BD7"/>
    <w:rsid w:val="00387069"/>
    <w:rsid w:val="00393E57"/>
    <w:rsid w:val="00395286"/>
    <w:rsid w:val="003A0000"/>
    <w:rsid w:val="003A0CF3"/>
    <w:rsid w:val="003A4157"/>
    <w:rsid w:val="003A5A52"/>
    <w:rsid w:val="003A61A4"/>
    <w:rsid w:val="003A6CE0"/>
    <w:rsid w:val="003A727A"/>
    <w:rsid w:val="003B0564"/>
    <w:rsid w:val="003B0DD6"/>
    <w:rsid w:val="003B318B"/>
    <w:rsid w:val="003B39BD"/>
    <w:rsid w:val="003B6AEE"/>
    <w:rsid w:val="003B7949"/>
    <w:rsid w:val="003C00E1"/>
    <w:rsid w:val="003C1731"/>
    <w:rsid w:val="003C2D68"/>
    <w:rsid w:val="003C5048"/>
    <w:rsid w:val="003C5E92"/>
    <w:rsid w:val="003C7D3A"/>
    <w:rsid w:val="003D1C7D"/>
    <w:rsid w:val="003D2382"/>
    <w:rsid w:val="003D36E4"/>
    <w:rsid w:val="003D7081"/>
    <w:rsid w:val="003D7481"/>
    <w:rsid w:val="003E13D6"/>
    <w:rsid w:val="003E2B1B"/>
    <w:rsid w:val="003E2B99"/>
    <w:rsid w:val="003F03A7"/>
    <w:rsid w:val="003F0D5F"/>
    <w:rsid w:val="003F1126"/>
    <w:rsid w:val="003F1A8F"/>
    <w:rsid w:val="003F280E"/>
    <w:rsid w:val="003F6070"/>
    <w:rsid w:val="003F612B"/>
    <w:rsid w:val="003F7201"/>
    <w:rsid w:val="00400DC1"/>
    <w:rsid w:val="004011EE"/>
    <w:rsid w:val="00402BDC"/>
    <w:rsid w:val="00405417"/>
    <w:rsid w:val="004071E5"/>
    <w:rsid w:val="004074C9"/>
    <w:rsid w:val="0041147E"/>
    <w:rsid w:val="00411B65"/>
    <w:rsid w:val="004124F6"/>
    <w:rsid w:val="00414611"/>
    <w:rsid w:val="0041565E"/>
    <w:rsid w:val="00415B92"/>
    <w:rsid w:val="00420626"/>
    <w:rsid w:val="004211B5"/>
    <w:rsid w:val="00422E33"/>
    <w:rsid w:val="00427723"/>
    <w:rsid w:val="00430AC2"/>
    <w:rsid w:val="00430D38"/>
    <w:rsid w:val="0043134E"/>
    <w:rsid w:val="00435051"/>
    <w:rsid w:val="004351B2"/>
    <w:rsid w:val="00436131"/>
    <w:rsid w:val="00436BC8"/>
    <w:rsid w:val="00440867"/>
    <w:rsid w:val="00441210"/>
    <w:rsid w:val="00441217"/>
    <w:rsid w:val="004432E0"/>
    <w:rsid w:val="00445E7B"/>
    <w:rsid w:val="00445E89"/>
    <w:rsid w:val="00445FC9"/>
    <w:rsid w:val="004463CA"/>
    <w:rsid w:val="00447AD1"/>
    <w:rsid w:val="004501BB"/>
    <w:rsid w:val="004505D4"/>
    <w:rsid w:val="004510CF"/>
    <w:rsid w:val="0045112D"/>
    <w:rsid w:val="004514B2"/>
    <w:rsid w:val="00453FA8"/>
    <w:rsid w:val="00457759"/>
    <w:rsid w:val="00457768"/>
    <w:rsid w:val="004578BE"/>
    <w:rsid w:val="004609D6"/>
    <w:rsid w:val="00461DB0"/>
    <w:rsid w:val="004626C5"/>
    <w:rsid w:val="00462C8C"/>
    <w:rsid w:val="0046619F"/>
    <w:rsid w:val="00471290"/>
    <w:rsid w:val="004722AD"/>
    <w:rsid w:val="0047236B"/>
    <w:rsid w:val="00472443"/>
    <w:rsid w:val="00472CB9"/>
    <w:rsid w:val="004730C4"/>
    <w:rsid w:val="00475028"/>
    <w:rsid w:val="00477D83"/>
    <w:rsid w:val="00480935"/>
    <w:rsid w:val="00481DBC"/>
    <w:rsid w:val="004839A5"/>
    <w:rsid w:val="00485290"/>
    <w:rsid w:val="00487903"/>
    <w:rsid w:val="004912DD"/>
    <w:rsid w:val="00491F18"/>
    <w:rsid w:val="0049395C"/>
    <w:rsid w:val="004946B6"/>
    <w:rsid w:val="00494A88"/>
    <w:rsid w:val="00497E87"/>
    <w:rsid w:val="004A0679"/>
    <w:rsid w:val="004A082E"/>
    <w:rsid w:val="004A095A"/>
    <w:rsid w:val="004A1939"/>
    <w:rsid w:val="004A4E50"/>
    <w:rsid w:val="004A69F4"/>
    <w:rsid w:val="004A6CA3"/>
    <w:rsid w:val="004A7E60"/>
    <w:rsid w:val="004B0D97"/>
    <w:rsid w:val="004B1575"/>
    <w:rsid w:val="004B1660"/>
    <w:rsid w:val="004B263F"/>
    <w:rsid w:val="004B2E53"/>
    <w:rsid w:val="004B7BF2"/>
    <w:rsid w:val="004C095B"/>
    <w:rsid w:val="004C0EB7"/>
    <w:rsid w:val="004C1B9B"/>
    <w:rsid w:val="004C1DD3"/>
    <w:rsid w:val="004C1E47"/>
    <w:rsid w:val="004C40C7"/>
    <w:rsid w:val="004C44DA"/>
    <w:rsid w:val="004C5D5D"/>
    <w:rsid w:val="004C6AC6"/>
    <w:rsid w:val="004C6C14"/>
    <w:rsid w:val="004C7FB7"/>
    <w:rsid w:val="004D2CB3"/>
    <w:rsid w:val="004D31CA"/>
    <w:rsid w:val="004D4B5A"/>
    <w:rsid w:val="004D4BC8"/>
    <w:rsid w:val="004D4C05"/>
    <w:rsid w:val="004D70D3"/>
    <w:rsid w:val="004D79C3"/>
    <w:rsid w:val="004E15A6"/>
    <w:rsid w:val="004E310B"/>
    <w:rsid w:val="004E3562"/>
    <w:rsid w:val="004E51AF"/>
    <w:rsid w:val="004E59E4"/>
    <w:rsid w:val="004E641E"/>
    <w:rsid w:val="004F0574"/>
    <w:rsid w:val="004F1410"/>
    <w:rsid w:val="004F28AF"/>
    <w:rsid w:val="004F2932"/>
    <w:rsid w:val="004F41F0"/>
    <w:rsid w:val="004F4459"/>
    <w:rsid w:val="004F55D2"/>
    <w:rsid w:val="004F5ED1"/>
    <w:rsid w:val="004F66A7"/>
    <w:rsid w:val="004F741F"/>
    <w:rsid w:val="005030C3"/>
    <w:rsid w:val="0050430A"/>
    <w:rsid w:val="00504430"/>
    <w:rsid w:val="0050565A"/>
    <w:rsid w:val="00505DA1"/>
    <w:rsid w:val="00505E60"/>
    <w:rsid w:val="00506AE6"/>
    <w:rsid w:val="00507399"/>
    <w:rsid w:val="0051410C"/>
    <w:rsid w:val="00514594"/>
    <w:rsid w:val="00521A06"/>
    <w:rsid w:val="005238C5"/>
    <w:rsid w:val="005240FC"/>
    <w:rsid w:val="00525B8F"/>
    <w:rsid w:val="00525C10"/>
    <w:rsid w:val="00525F70"/>
    <w:rsid w:val="00526F2F"/>
    <w:rsid w:val="00527164"/>
    <w:rsid w:val="005271AF"/>
    <w:rsid w:val="00527D27"/>
    <w:rsid w:val="00527DB1"/>
    <w:rsid w:val="00530C2A"/>
    <w:rsid w:val="00532C20"/>
    <w:rsid w:val="00533D38"/>
    <w:rsid w:val="00533E0A"/>
    <w:rsid w:val="00534F0A"/>
    <w:rsid w:val="0053647A"/>
    <w:rsid w:val="005367F9"/>
    <w:rsid w:val="00537682"/>
    <w:rsid w:val="00541ACA"/>
    <w:rsid w:val="00542CF8"/>
    <w:rsid w:val="0054523D"/>
    <w:rsid w:val="005520D5"/>
    <w:rsid w:val="00556257"/>
    <w:rsid w:val="00556791"/>
    <w:rsid w:val="0055708C"/>
    <w:rsid w:val="00560D7A"/>
    <w:rsid w:val="005625BD"/>
    <w:rsid w:val="005627F0"/>
    <w:rsid w:val="00562ACE"/>
    <w:rsid w:val="00563AFE"/>
    <w:rsid w:val="00563CDB"/>
    <w:rsid w:val="00564B10"/>
    <w:rsid w:val="00564F3A"/>
    <w:rsid w:val="00565B42"/>
    <w:rsid w:val="00567749"/>
    <w:rsid w:val="00567CDB"/>
    <w:rsid w:val="00571536"/>
    <w:rsid w:val="0057163F"/>
    <w:rsid w:val="00571EA8"/>
    <w:rsid w:val="005721C5"/>
    <w:rsid w:val="005743AA"/>
    <w:rsid w:val="00577A55"/>
    <w:rsid w:val="00590D7E"/>
    <w:rsid w:val="00591258"/>
    <w:rsid w:val="00591766"/>
    <w:rsid w:val="00591EC6"/>
    <w:rsid w:val="00592211"/>
    <w:rsid w:val="00592874"/>
    <w:rsid w:val="00593F86"/>
    <w:rsid w:val="005947B4"/>
    <w:rsid w:val="00595577"/>
    <w:rsid w:val="00597662"/>
    <w:rsid w:val="005A06DB"/>
    <w:rsid w:val="005A0B87"/>
    <w:rsid w:val="005A3CF8"/>
    <w:rsid w:val="005A4364"/>
    <w:rsid w:val="005A459A"/>
    <w:rsid w:val="005A46F3"/>
    <w:rsid w:val="005A5454"/>
    <w:rsid w:val="005A58CF"/>
    <w:rsid w:val="005B0431"/>
    <w:rsid w:val="005B062D"/>
    <w:rsid w:val="005B0934"/>
    <w:rsid w:val="005B1C9C"/>
    <w:rsid w:val="005B538A"/>
    <w:rsid w:val="005B6BDA"/>
    <w:rsid w:val="005B70F7"/>
    <w:rsid w:val="005B7698"/>
    <w:rsid w:val="005B76E7"/>
    <w:rsid w:val="005C08A0"/>
    <w:rsid w:val="005C1F25"/>
    <w:rsid w:val="005C29EC"/>
    <w:rsid w:val="005C330C"/>
    <w:rsid w:val="005C3D1B"/>
    <w:rsid w:val="005C4B25"/>
    <w:rsid w:val="005C506D"/>
    <w:rsid w:val="005C70B0"/>
    <w:rsid w:val="005C7415"/>
    <w:rsid w:val="005D3D8E"/>
    <w:rsid w:val="005D40C2"/>
    <w:rsid w:val="005D4269"/>
    <w:rsid w:val="005D5629"/>
    <w:rsid w:val="005D6F88"/>
    <w:rsid w:val="005E1613"/>
    <w:rsid w:val="005E1797"/>
    <w:rsid w:val="005E20E4"/>
    <w:rsid w:val="005E4B05"/>
    <w:rsid w:val="005E4D9B"/>
    <w:rsid w:val="005E7243"/>
    <w:rsid w:val="005E7596"/>
    <w:rsid w:val="005F13D7"/>
    <w:rsid w:val="005F1846"/>
    <w:rsid w:val="005F2755"/>
    <w:rsid w:val="005F28AD"/>
    <w:rsid w:val="005F35F4"/>
    <w:rsid w:val="005F6C62"/>
    <w:rsid w:val="005F7A3C"/>
    <w:rsid w:val="00600495"/>
    <w:rsid w:val="00600ED4"/>
    <w:rsid w:val="00610D67"/>
    <w:rsid w:val="00612BED"/>
    <w:rsid w:val="00612E1E"/>
    <w:rsid w:val="00613FFF"/>
    <w:rsid w:val="006147F0"/>
    <w:rsid w:val="006152BF"/>
    <w:rsid w:val="00616F86"/>
    <w:rsid w:val="00623A05"/>
    <w:rsid w:val="00625434"/>
    <w:rsid w:val="00626834"/>
    <w:rsid w:val="006313B6"/>
    <w:rsid w:val="00632661"/>
    <w:rsid w:val="00632BB1"/>
    <w:rsid w:val="00632C88"/>
    <w:rsid w:val="006336FB"/>
    <w:rsid w:val="00634657"/>
    <w:rsid w:val="006353D5"/>
    <w:rsid w:val="00637FF5"/>
    <w:rsid w:val="006400CA"/>
    <w:rsid w:val="006404D2"/>
    <w:rsid w:val="0064101B"/>
    <w:rsid w:val="00643C21"/>
    <w:rsid w:val="0064411A"/>
    <w:rsid w:val="00644534"/>
    <w:rsid w:val="00645A3F"/>
    <w:rsid w:val="00645B46"/>
    <w:rsid w:val="006464F4"/>
    <w:rsid w:val="00650F06"/>
    <w:rsid w:val="0065147B"/>
    <w:rsid w:val="00652F2D"/>
    <w:rsid w:val="0065542F"/>
    <w:rsid w:val="00655591"/>
    <w:rsid w:val="00655E47"/>
    <w:rsid w:val="00660C41"/>
    <w:rsid w:val="006628F7"/>
    <w:rsid w:val="00663AA9"/>
    <w:rsid w:val="00665984"/>
    <w:rsid w:val="006664EC"/>
    <w:rsid w:val="00667017"/>
    <w:rsid w:val="00671016"/>
    <w:rsid w:val="00671683"/>
    <w:rsid w:val="00673D7F"/>
    <w:rsid w:val="0067455B"/>
    <w:rsid w:val="00674902"/>
    <w:rsid w:val="00675B70"/>
    <w:rsid w:val="0068287E"/>
    <w:rsid w:val="00685A1D"/>
    <w:rsid w:val="00685FF4"/>
    <w:rsid w:val="00686885"/>
    <w:rsid w:val="00687B4F"/>
    <w:rsid w:val="00690544"/>
    <w:rsid w:val="00690C4F"/>
    <w:rsid w:val="0069114E"/>
    <w:rsid w:val="00691292"/>
    <w:rsid w:val="00691A43"/>
    <w:rsid w:val="00691BCC"/>
    <w:rsid w:val="00692585"/>
    <w:rsid w:val="00692999"/>
    <w:rsid w:val="00692EBE"/>
    <w:rsid w:val="006941C6"/>
    <w:rsid w:val="006942A6"/>
    <w:rsid w:val="006944DE"/>
    <w:rsid w:val="006950ED"/>
    <w:rsid w:val="006955FB"/>
    <w:rsid w:val="00695A68"/>
    <w:rsid w:val="00695E2E"/>
    <w:rsid w:val="0069669F"/>
    <w:rsid w:val="006A3638"/>
    <w:rsid w:val="006A63E1"/>
    <w:rsid w:val="006A6723"/>
    <w:rsid w:val="006A7AC8"/>
    <w:rsid w:val="006B04CF"/>
    <w:rsid w:val="006B0D6B"/>
    <w:rsid w:val="006B3FA9"/>
    <w:rsid w:val="006B52FC"/>
    <w:rsid w:val="006B5362"/>
    <w:rsid w:val="006B769E"/>
    <w:rsid w:val="006C1508"/>
    <w:rsid w:val="006C28AF"/>
    <w:rsid w:val="006C4E79"/>
    <w:rsid w:val="006C51FD"/>
    <w:rsid w:val="006C5263"/>
    <w:rsid w:val="006D01E0"/>
    <w:rsid w:val="006D0A5B"/>
    <w:rsid w:val="006D0D4A"/>
    <w:rsid w:val="006D3C66"/>
    <w:rsid w:val="006D735B"/>
    <w:rsid w:val="006D7E02"/>
    <w:rsid w:val="006E0024"/>
    <w:rsid w:val="006E00F9"/>
    <w:rsid w:val="006E0519"/>
    <w:rsid w:val="006E11F2"/>
    <w:rsid w:val="006E1349"/>
    <w:rsid w:val="006E2CD8"/>
    <w:rsid w:val="006E44AE"/>
    <w:rsid w:val="006E454B"/>
    <w:rsid w:val="006E6171"/>
    <w:rsid w:val="006E6C78"/>
    <w:rsid w:val="006E7F82"/>
    <w:rsid w:val="006F2052"/>
    <w:rsid w:val="006F45C8"/>
    <w:rsid w:val="006F5997"/>
    <w:rsid w:val="006F6223"/>
    <w:rsid w:val="006F7643"/>
    <w:rsid w:val="00700BF6"/>
    <w:rsid w:val="0070128D"/>
    <w:rsid w:val="0070416B"/>
    <w:rsid w:val="007055DD"/>
    <w:rsid w:val="00705D8A"/>
    <w:rsid w:val="00710001"/>
    <w:rsid w:val="007103CB"/>
    <w:rsid w:val="00712038"/>
    <w:rsid w:val="00712531"/>
    <w:rsid w:val="007131D7"/>
    <w:rsid w:val="00714ABB"/>
    <w:rsid w:val="0071591C"/>
    <w:rsid w:val="00716192"/>
    <w:rsid w:val="00716663"/>
    <w:rsid w:val="00717372"/>
    <w:rsid w:val="00717DA5"/>
    <w:rsid w:val="00720070"/>
    <w:rsid w:val="0072101A"/>
    <w:rsid w:val="00734B8B"/>
    <w:rsid w:val="007353DC"/>
    <w:rsid w:val="00736A40"/>
    <w:rsid w:val="00737182"/>
    <w:rsid w:val="007372F5"/>
    <w:rsid w:val="0073768B"/>
    <w:rsid w:val="00740529"/>
    <w:rsid w:val="007463DE"/>
    <w:rsid w:val="0074652D"/>
    <w:rsid w:val="00747D5F"/>
    <w:rsid w:val="00751D2D"/>
    <w:rsid w:val="00754A44"/>
    <w:rsid w:val="00754FC2"/>
    <w:rsid w:val="0075512D"/>
    <w:rsid w:val="00755C1B"/>
    <w:rsid w:val="00760AFF"/>
    <w:rsid w:val="00762B82"/>
    <w:rsid w:val="007642EC"/>
    <w:rsid w:val="007650BD"/>
    <w:rsid w:val="00766B5E"/>
    <w:rsid w:val="00767DE0"/>
    <w:rsid w:val="00767FD4"/>
    <w:rsid w:val="00770ACA"/>
    <w:rsid w:val="00770CC3"/>
    <w:rsid w:val="00770EBC"/>
    <w:rsid w:val="007772D7"/>
    <w:rsid w:val="00780881"/>
    <w:rsid w:val="00781052"/>
    <w:rsid w:val="00781EA1"/>
    <w:rsid w:val="00783035"/>
    <w:rsid w:val="00785A14"/>
    <w:rsid w:val="00787CE8"/>
    <w:rsid w:val="0079019C"/>
    <w:rsid w:val="007902FD"/>
    <w:rsid w:val="007906F2"/>
    <w:rsid w:val="00790959"/>
    <w:rsid w:val="00791794"/>
    <w:rsid w:val="00791DB6"/>
    <w:rsid w:val="00793928"/>
    <w:rsid w:val="007952ED"/>
    <w:rsid w:val="00795670"/>
    <w:rsid w:val="00795D4C"/>
    <w:rsid w:val="007961F1"/>
    <w:rsid w:val="00796657"/>
    <w:rsid w:val="00797037"/>
    <w:rsid w:val="00797843"/>
    <w:rsid w:val="00797D05"/>
    <w:rsid w:val="007A343D"/>
    <w:rsid w:val="007A34C5"/>
    <w:rsid w:val="007A5360"/>
    <w:rsid w:val="007A6C44"/>
    <w:rsid w:val="007A7F9E"/>
    <w:rsid w:val="007B0663"/>
    <w:rsid w:val="007B196C"/>
    <w:rsid w:val="007B3224"/>
    <w:rsid w:val="007B3BC5"/>
    <w:rsid w:val="007B3FD5"/>
    <w:rsid w:val="007B47C3"/>
    <w:rsid w:val="007C00F7"/>
    <w:rsid w:val="007C1028"/>
    <w:rsid w:val="007C36AA"/>
    <w:rsid w:val="007C5634"/>
    <w:rsid w:val="007C588F"/>
    <w:rsid w:val="007C728D"/>
    <w:rsid w:val="007C7F40"/>
    <w:rsid w:val="007D1472"/>
    <w:rsid w:val="007D2877"/>
    <w:rsid w:val="007D2BC2"/>
    <w:rsid w:val="007D3313"/>
    <w:rsid w:val="007D39C9"/>
    <w:rsid w:val="007E15A5"/>
    <w:rsid w:val="007E194E"/>
    <w:rsid w:val="007E2CB8"/>
    <w:rsid w:val="007E31B0"/>
    <w:rsid w:val="007E39CA"/>
    <w:rsid w:val="007E4C71"/>
    <w:rsid w:val="007E4CE8"/>
    <w:rsid w:val="007E61C9"/>
    <w:rsid w:val="007E6235"/>
    <w:rsid w:val="007E6C41"/>
    <w:rsid w:val="007E726E"/>
    <w:rsid w:val="007F0228"/>
    <w:rsid w:val="007F3546"/>
    <w:rsid w:val="007F3B04"/>
    <w:rsid w:val="007F72EF"/>
    <w:rsid w:val="00802B54"/>
    <w:rsid w:val="008036F6"/>
    <w:rsid w:val="0080447F"/>
    <w:rsid w:val="0080743D"/>
    <w:rsid w:val="008078BD"/>
    <w:rsid w:val="008120C4"/>
    <w:rsid w:val="00813AC7"/>
    <w:rsid w:val="00813EC0"/>
    <w:rsid w:val="00816F90"/>
    <w:rsid w:val="00817751"/>
    <w:rsid w:val="008209BD"/>
    <w:rsid w:val="008214A5"/>
    <w:rsid w:val="00821C16"/>
    <w:rsid w:val="00821ED4"/>
    <w:rsid w:val="00823187"/>
    <w:rsid w:val="008247A3"/>
    <w:rsid w:val="00830DE4"/>
    <w:rsid w:val="00832B91"/>
    <w:rsid w:val="0083412F"/>
    <w:rsid w:val="008352D2"/>
    <w:rsid w:val="00836355"/>
    <w:rsid w:val="0083697E"/>
    <w:rsid w:val="00842BD7"/>
    <w:rsid w:val="00845A52"/>
    <w:rsid w:val="008479A6"/>
    <w:rsid w:val="0085002D"/>
    <w:rsid w:val="00853357"/>
    <w:rsid w:val="00853665"/>
    <w:rsid w:val="00854280"/>
    <w:rsid w:val="00856B4A"/>
    <w:rsid w:val="00857DFE"/>
    <w:rsid w:val="00860B06"/>
    <w:rsid w:val="008632ED"/>
    <w:rsid w:val="00863443"/>
    <w:rsid w:val="008647C3"/>
    <w:rsid w:val="008666CA"/>
    <w:rsid w:val="00866D0C"/>
    <w:rsid w:val="008709C3"/>
    <w:rsid w:val="00870F37"/>
    <w:rsid w:val="0087142E"/>
    <w:rsid w:val="00874CD8"/>
    <w:rsid w:val="00876191"/>
    <w:rsid w:val="00880D5E"/>
    <w:rsid w:val="00881C3D"/>
    <w:rsid w:val="008827FA"/>
    <w:rsid w:val="00882CF1"/>
    <w:rsid w:val="00883391"/>
    <w:rsid w:val="00884533"/>
    <w:rsid w:val="00886BB5"/>
    <w:rsid w:val="0089147E"/>
    <w:rsid w:val="00891FB1"/>
    <w:rsid w:val="00893ADB"/>
    <w:rsid w:val="0089443C"/>
    <w:rsid w:val="00894B53"/>
    <w:rsid w:val="00895078"/>
    <w:rsid w:val="008955DC"/>
    <w:rsid w:val="0089569E"/>
    <w:rsid w:val="0089611D"/>
    <w:rsid w:val="008A09CB"/>
    <w:rsid w:val="008A65B2"/>
    <w:rsid w:val="008B1755"/>
    <w:rsid w:val="008B1BB2"/>
    <w:rsid w:val="008B5173"/>
    <w:rsid w:val="008B5333"/>
    <w:rsid w:val="008B54B9"/>
    <w:rsid w:val="008C0C33"/>
    <w:rsid w:val="008C2698"/>
    <w:rsid w:val="008C3771"/>
    <w:rsid w:val="008C45CB"/>
    <w:rsid w:val="008C4AF1"/>
    <w:rsid w:val="008C5AD9"/>
    <w:rsid w:val="008C664F"/>
    <w:rsid w:val="008D332B"/>
    <w:rsid w:val="008D3F3E"/>
    <w:rsid w:val="008D5440"/>
    <w:rsid w:val="008D5A27"/>
    <w:rsid w:val="008D68FD"/>
    <w:rsid w:val="008D6944"/>
    <w:rsid w:val="008D7A72"/>
    <w:rsid w:val="008E0B09"/>
    <w:rsid w:val="008E1CB6"/>
    <w:rsid w:val="008E1F48"/>
    <w:rsid w:val="008E320E"/>
    <w:rsid w:val="008E6254"/>
    <w:rsid w:val="008F2215"/>
    <w:rsid w:val="008F268B"/>
    <w:rsid w:val="008F5F30"/>
    <w:rsid w:val="008F6A39"/>
    <w:rsid w:val="0090360F"/>
    <w:rsid w:val="0090373B"/>
    <w:rsid w:val="00904F51"/>
    <w:rsid w:val="009058DA"/>
    <w:rsid w:val="00905AA2"/>
    <w:rsid w:val="009060AB"/>
    <w:rsid w:val="009063B0"/>
    <w:rsid w:val="0090664D"/>
    <w:rsid w:val="00913433"/>
    <w:rsid w:val="00913D39"/>
    <w:rsid w:val="00914ACB"/>
    <w:rsid w:val="00914B76"/>
    <w:rsid w:val="00915F06"/>
    <w:rsid w:val="00921D0E"/>
    <w:rsid w:val="00923F38"/>
    <w:rsid w:val="00924FA9"/>
    <w:rsid w:val="00926F40"/>
    <w:rsid w:val="0093668A"/>
    <w:rsid w:val="009378F7"/>
    <w:rsid w:val="00940A15"/>
    <w:rsid w:val="00942578"/>
    <w:rsid w:val="0094580E"/>
    <w:rsid w:val="00945B3C"/>
    <w:rsid w:val="00951F42"/>
    <w:rsid w:val="00952166"/>
    <w:rsid w:val="00952801"/>
    <w:rsid w:val="00952A85"/>
    <w:rsid w:val="00953DA0"/>
    <w:rsid w:val="0095784B"/>
    <w:rsid w:val="00957B38"/>
    <w:rsid w:val="00963747"/>
    <w:rsid w:val="00965AB9"/>
    <w:rsid w:val="00965D44"/>
    <w:rsid w:val="00966355"/>
    <w:rsid w:val="0096671E"/>
    <w:rsid w:val="009705AF"/>
    <w:rsid w:val="00974DC7"/>
    <w:rsid w:val="00974FBF"/>
    <w:rsid w:val="0097525E"/>
    <w:rsid w:val="00975A8D"/>
    <w:rsid w:val="00976EBA"/>
    <w:rsid w:val="0097710D"/>
    <w:rsid w:val="00977C51"/>
    <w:rsid w:val="00977FAB"/>
    <w:rsid w:val="00980BC5"/>
    <w:rsid w:val="00980E59"/>
    <w:rsid w:val="00981A53"/>
    <w:rsid w:val="00985A10"/>
    <w:rsid w:val="0098722F"/>
    <w:rsid w:val="00990D7D"/>
    <w:rsid w:val="00991674"/>
    <w:rsid w:val="00991A3A"/>
    <w:rsid w:val="0099454F"/>
    <w:rsid w:val="00994A9B"/>
    <w:rsid w:val="00996732"/>
    <w:rsid w:val="00996CC8"/>
    <w:rsid w:val="00997B27"/>
    <w:rsid w:val="009A0D7D"/>
    <w:rsid w:val="009A11F2"/>
    <w:rsid w:val="009A3370"/>
    <w:rsid w:val="009A35E0"/>
    <w:rsid w:val="009A5036"/>
    <w:rsid w:val="009A724B"/>
    <w:rsid w:val="009B21CD"/>
    <w:rsid w:val="009B28E3"/>
    <w:rsid w:val="009B432C"/>
    <w:rsid w:val="009B47B9"/>
    <w:rsid w:val="009B774D"/>
    <w:rsid w:val="009B7B04"/>
    <w:rsid w:val="009C0134"/>
    <w:rsid w:val="009C01DC"/>
    <w:rsid w:val="009C0A71"/>
    <w:rsid w:val="009C2D11"/>
    <w:rsid w:val="009C5129"/>
    <w:rsid w:val="009C649C"/>
    <w:rsid w:val="009C723A"/>
    <w:rsid w:val="009D09B4"/>
    <w:rsid w:val="009D0AB0"/>
    <w:rsid w:val="009D1766"/>
    <w:rsid w:val="009D33F3"/>
    <w:rsid w:val="009D4631"/>
    <w:rsid w:val="009D485A"/>
    <w:rsid w:val="009D6A9B"/>
    <w:rsid w:val="009D6C96"/>
    <w:rsid w:val="009E2676"/>
    <w:rsid w:val="009E2765"/>
    <w:rsid w:val="009E3202"/>
    <w:rsid w:val="009E3E14"/>
    <w:rsid w:val="009E3E57"/>
    <w:rsid w:val="009E58E8"/>
    <w:rsid w:val="009E659E"/>
    <w:rsid w:val="009E6EA8"/>
    <w:rsid w:val="009E7D02"/>
    <w:rsid w:val="009F04D7"/>
    <w:rsid w:val="009F2F1A"/>
    <w:rsid w:val="009F3965"/>
    <w:rsid w:val="009F3D72"/>
    <w:rsid w:val="009F5302"/>
    <w:rsid w:val="009F6B27"/>
    <w:rsid w:val="009F6FD7"/>
    <w:rsid w:val="00A019F1"/>
    <w:rsid w:val="00A0308A"/>
    <w:rsid w:val="00A044C4"/>
    <w:rsid w:val="00A046CA"/>
    <w:rsid w:val="00A07165"/>
    <w:rsid w:val="00A10008"/>
    <w:rsid w:val="00A111ED"/>
    <w:rsid w:val="00A156B1"/>
    <w:rsid w:val="00A16AC9"/>
    <w:rsid w:val="00A2051B"/>
    <w:rsid w:val="00A20B7A"/>
    <w:rsid w:val="00A218B6"/>
    <w:rsid w:val="00A22E1F"/>
    <w:rsid w:val="00A25B7F"/>
    <w:rsid w:val="00A26FDB"/>
    <w:rsid w:val="00A30364"/>
    <w:rsid w:val="00A3048B"/>
    <w:rsid w:val="00A35D67"/>
    <w:rsid w:val="00A35DFC"/>
    <w:rsid w:val="00A3623C"/>
    <w:rsid w:val="00A3794D"/>
    <w:rsid w:val="00A40785"/>
    <w:rsid w:val="00A41056"/>
    <w:rsid w:val="00A4187F"/>
    <w:rsid w:val="00A41CF5"/>
    <w:rsid w:val="00A4559E"/>
    <w:rsid w:val="00A479A6"/>
    <w:rsid w:val="00A47B78"/>
    <w:rsid w:val="00A51F45"/>
    <w:rsid w:val="00A5335C"/>
    <w:rsid w:val="00A53C1A"/>
    <w:rsid w:val="00A54229"/>
    <w:rsid w:val="00A54519"/>
    <w:rsid w:val="00A55C05"/>
    <w:rsid w:val="00A5753F"/>
    <w:rsid w:val="00A5791E"/>
    <w:rsid w:val="00A63CFD"/>
    <w:rsid w:val="00A65B4E"/>
    <w:rsid w:val="00A668A2"/>
    <w:rsid w:val="00A67F17"/>
    <w:rsid w:val="00A71006"/>
    <w:rsid w:val="00A71BCC"/>
    <w:rsid w:val="00A726DF"/>
    <w:rsid w:val="00A73615"/>
    <w:rsid w:val="00A73974"/>
    <w:rsid w:val="00A741E5"/>
    <w:rsid w:val="00A741F5"/>
    <w:rsid w:val="00A779C2"/>
    <w:rsid w:val="00A811FE"/>
    <w:rsid w:val="00A82AEF"/>
    <w:rsid w:val="00A84763"/>
    <w:rsid w:val="00A85894"/>
    <w:rsid w:val="00A87BAE"/>
    <w:rsid w:val="00A87C60"/>
    <w:rsid w:val="00A90CDC"/>
    <w:rsid w:val="00A91ECA"/>
    <w:rsid w:val="00A93EF6"/>
    <w:rsid w:val="00A9525B"/>
    <w:rsid w:val="00A9565B"/>
    <w:rsid w:val="00A9614C"/>
    <w:rsid w:val="00A974A3"/>
    <w:rsid w:val="00AA1936"/>
    <w:rsid w:val="00AA1E50"/>
    <w:rsid w:val="00AA3D02"/>
    <w:rsid w:val="00AA530C"/>
    <w:rsid w:val="00AA5B82"/>
    <w:rsid w:val="00AA6508"/>
    <w:rsid w:val="00AB13D5"/>
    <w:rsid w:val="00AB16A0"/>
    <w:rsid w:val="00AB37FE"/>
    <w:rsid w:val="00AB4F3F"/>
    <w:rsid w:val="00AB58E5"/>
    <w:rsid w:val="00AB6AB4"/>
    <w:rsid w:val="00AB7063"/>
    <w:rsid w:val="00AB79C0"/>
    <w:rsid w:val="00AB7BCB"/>
    <w:rsid w:val="00AC03C9"/>
    <w:rsid w:val="00AC39E2"/>
    <w:rsid w:val="00AC3DE0"/>
    <w:rsid w:val="00AC5425"/>
    <w:rsid w:val="00AC70FA"/>
    <w:rsid w:val="00AD1462"/>
    <w:rsid w:val="00AD5CD6"/>
    <w:rsid w:val="00AD6E24"/>
    <w:rsid w:val="00AD78C4"/>
    <w:rsid w:val="00AE1727"/>
    <w:rsid w:val="00AE189B"/>
    <w:rsid w:val="00AE2A5F"/>
    <w:rsid w:val="00AE382D"/>
    <w:rsid w:val="00AE4D9E"/>
    <w:rsid w:val="00AE4F9D"/>
    <w:rsid w:val="00AE5F38"/>
    <w:rsid w:val="00AE7E4C"/>
    <w:rsid w:val="00AF0433"/>
    <w:rsid w:val="00AF2570"/>
    <w:rsid w:val="00AF27F2"/>
    <w:rsid w:val="00AF3BF7"/>
    <w:rsid w:val="00AF3F28"/>
    <w:rsid w:val="00AF77E1"/>
    <w:rsid w:val="00B0008A"/>
    <w:rsid w:val="00B005B6"/>
    <w:rsid w:val="00B00E94"/>
    <w:rsid w:val="00B02A24"/>
    <w:rsid w:val="00B0356E"/>
    <w:rsid w:val="00B050AF"/>
    <w:rsid w:val="00B05190"/>
    <w:rsid w:val="00B05614"/>
    <w:rsid w:val="00B06DD6"/>
    <w:rsid w:val="00B076BD"/>
    <w:rsid w:val="00B07BAB"/>
    <w:rsid w:val="00B10176"/>
    <w:rsid w:val="00B11061"/>
    <w:rsid w:val="00B113A0"/>
    <w:rsid w:val="00B1147A"/>
    <w:rsid w:val="00B127F4"/>
    <w:rsid w:val="00B12877"/>
    <w:rsid w:val="00B13001"/>
    <w:rsid w:val="00B13243"/>
    <w:rsid w:val="00B13FDE"/>
    <w:rsid w:val="00B16571"/>
    <w:rsid w:val="00B16CC1"/>
    <w:rsid w:val="00B17D40"/>
    <w:rsid w:val="00B23316"/>
    <w:rsid w:val="00B236AE"/>
    <w:rsid w:val="00B242B0"/>
    <w:rsid w:val="00B24E5D"/>
    <w:rsid w:val="00B253C4"/>
    <w:rsid w:val="00B2612A"/>
    <w:rsid w:val="00B267B0"/>
    <w:rsid w:val="00B2766E"/>
    <w:rsid w:val="00B325C6"/>
    <w:rsid w:val="00B32886"/>
    <w:rsid w:val="00B332DF"/>
    <w:rsid w:val="00B35824"/>
    <w:rsid w:val="00B35FB1"/>
    <w:rsid w:val="00B37B27"/>
    <w:rsid w:val="00B37E5B"/>
    <w:rsid w:val="00B37E5F"/>
    <w:rsid w:val="00B43E92"/>
    <w:rsid w:val="00B518D2"/>
    <w:rsid w:val="00B51CF5"/>
    <w:rsid w:val="00B51EF7"/>
    <w:rsid w:val="00B528F0"/>
    <w:rsid w:val="00B54F67"/>
    <w:rsid w:val="00B55041"/>
    <w:rsid w:val="00B57551"/>
    <w:rsid w:val="00B6405D"/>
    <w:rsid w:val="00B650F4"/>
    <w:rsid w:val="00B701A7"/>
    <w:rsid w:val="00B724E4"/>
    <w:rsid w:val="00B72CEB"/>
    <w:rsid w:val="00B74F23"/>
    <w:rsid w:val="00B76E47"/>
    <w:rsid w:val="00B800D3"/>
    <w:rsid w:val="00B8020A"/>
    <w:rsid w:val="00B8074A"/>
    <w:rsid w:val="00B80CFA"/>
    <w:rsid w:val="00B81321"/>
    <w:rsid w:val="00B81879"/>
    <w:rsid w:val="00B81B27"/>
    <w:rsid w:val="00B85C77"/>
    <w:rsid w:val="00B85D66"/>
    <w:rsid w:val="00B85EFC"/>
    <w:rsid w:val="00B860E7"/>
    <w:rsid w:val="00B86F18"/>
    <w:rsid w:val="00B8766A"/>
    <w:rsid w:val="00B87F5E"/>
    <w:rsid w:val="00B90368"/>
    <w:rsid w:val="00B914ED"/>
    <w:rsid w:val="00B92A8D"/>
    <w:rsid w:val="00B93EE3"/>
    <w:rsid w:val="00B94303"/>
    <w:rsid w:val="00B94AF8"/>
    <w:rsid w:val="00B9627D"/>
    <w:rsid w:val="00B974E3"/>
    <w:rsid w:val="00B97B84"/>
    <w:rsid w:val="00BA127F"/>
    <w:rsid w:val="00BA220B"/>
    <w:rsid w:val="00BA24C6"/>
    <w:rsid w:val="00BA474B"/>
    <w:rsid w:val="00BA4CEE"/>
    <w:rsid w:val="00BA57D8"/>
    <w:rsid w:val="00BA73D7"/>
    <w:rsid w:val="00BB27BE"/>
    <w:rsid w:val="00BB2850"/>
    <w:rsid w:val="00BB346A"/>
    <w:rsid w:val="00BB41C8"/>
    <w:rsid w:val="00BB4838"/>
    <w:rsid w:val="00BB4CD9"/>
    <w:rsid w:val="00BB6230"/>
    <w:rsid w:val="00BB64AB"/>
    <w:rsid w:val="00BB7B8A"/>
    <w:rsid w:val="00BC0EBB"/>
    <w:rsid w:val="00BC2388"/>
    <w:rsid w:val="00BC2D04"/>
    <w:rsid w:val="00BC3197"/>
    <w:rsid w:val="00BC44AB"/>
    <w:rsid w:val="00BC459C"/>
    <w:rsid w:val="00BC5D27"/>
    <w:rsid w:val="00BC6299"/>
    <w:rsid w:val="00BC62CD"/>
    <w:rsid w:val="00BC6956"/>
    <w:rsid w:val="00BC6B6D"/>
    <w:rsid w:val="00BC6C9F"/>
    <w:rsid w:val="00BC7F3C"/>
    <w:rsid w:val="00BD0201"/>
    <w:rsid w:val="00BD054F"/>
    <w:rsid w:val="00BD2016"/>
    <w:rsid w:val="00BD256C"/>
    <w:rsid w:val="00BD332C"/>
    <w:rsid w:val="00BD3C27"/>
    <w:rsid w:val="00BD4E92"/>
    <w:rsid w:val="00BD54C2"/>
    <w:rsid w:val="00BD5A64"/>
    <w:rsid w:val="00BD6396"/>
    <w:rsid w:val="00BD6AF0"/>
    <w:rsid w:val="00BE2312"/>
    <w:rsid w:val="00BE4D02"/>
    <w:rsid w:val="00BE6055"/>
    <w:rsid w:val="00BF037E"/>
    <w:rsid w:val="00BF04AF"/>
    <w:rsid w:val="00BF05CC"/>
    <w:rsid w:val="00BF05F8"/>
    <w:rsid w:val="00BF0A9C"/>
    <w:rsid w:val="00BF5017"/>
    <w:rsid w:val="00BF5CEE"/>
    <w:rsid w:val="00BF6371"/>
    <w:rsid w:val="00BF738E"/>
    <w:rsid w:val="00C0063A"/>
    <w:rsid w:val="00C01D37"/>
    <w:rsid w:val="00C0449E"/>
    <w:rsid w:val="00C059AE"/>
    <w:rsid w:val="00C06001"/>
    <w:rsid w:val="00C063AA"/>
    <w:rsid w:val="00C069BA"/>
    <w:rsid w:val="00C10182"/>
    <w:rsid w:val="00C10C9D"/>
    <w:rsid w:val="00C1138D"/>
    <w:rsid w:val="00C11A14"/>
    <w:rsid w:val="00C1345F"/>
    <w:rsid w:val="00C1480C"/>
    <w:rsid w:val="00C178FE"/>
    <w:rsid w:val="00C20197"/>
    <w:rsid w:val="00C2394D"/>
    <w:rsid w:val="00C24DC7"/>
    <w:rsid w:val="00C27750"/>
    <w:rsid w:val="00C305AD"/>
    <w:rsid w:val="00C31091"/>
    <w:rsid w:val="00C31873"/>
    <w:rsid w:val="00C32D32"/>
    <w:rsid w:val="00C32E3E"/>
    <w:rsid w:val="00C32E9B"/>
    <w:rsid w:val="00C32EC2"/>
    <w:rsid w:val="00C33C23"/>
    <w:rsid w:val="00C35136"/>
    <w:rsid w:val="00C3575B"/>
    <w:rsid w:val="00C35B9A"/>
    <w:rsid w:val="00C36339"/>
    <w:rsid w:val="00C36416"/>
    <w:rsid w:val="00C421EF"/>
    <w:rsid w:val="00C44858"/>
    <w:rsid w:val="00C44A40"/>
    <w:rsid w:val="00C45989"/>
    <w:rsid w:val="00C45A9F"/>
    <w:rsid w:val="00C4753B"/>
    <w:rsid w:val="00C51232"/>
    <w:rsid w:val="00C515DA"/>
    <w:rsid w:val="00C51E3E"/>
    <w:rsid w:val="00C5274B"/>
    <w:rsid w:val="00C538CC"/>
    <w:rsid w:val="00C5392E"/>
    <w:rsid w:val="00C53997"/>
    <w:rsid w:val="00C55585"/>
    <w:rsid w:val="00C56B97"/>
    <w:rsid w:val="00C579D9"/>
    <w:rsid w:val="00C57EC9"/>
    <w:rsid w:val="00C6177F"/>
    <w:rsid w:val="00C61F07"/>
    <w:rsid w:val="00C626BB"/>
    <w:rsid w:val="00C67642"/>
    <w:rsid w:val="00C7139A"/>
    <w:rsid w:val="00C729C6"/>
    <w:rsid w:val="00C72BD9"/>
    <w:rsid w:val="00C73670"/>
    <w:rsid w:val="00C74A8D"/>
    <w:rsid w:val="00C75871"/>
    <w:rsid w:val="00C767AB"/>
    <w:rsid w:val="00C76F26"/>
    <w:rsid w:val="00C7760A"/>
    <w:rsid w:val="00C80BBA"/>
    <w:rsid w:val="00C8389B"/>
    <w:rsid w:val="00C84459"/>
    <w:rsid w:val="00C84798"/>
    <w:rsid w:val="00C86EAA"/>
    <w:rsid w:val="00C87C75"/>
    <w:rsid w:val="00C90859"/>
    <w:rsid w:val="00C926B2"/>
    <w:rsid w:val="00C954C9"/>
    <w:rsid w:val="00C97858"/>
    <w:rsid w:val="00CA0242"/>
    <w:rsid w:val="00CA072C"/>
    <w:rsid w:val="00CA1DB9"/>
    <w:rsid w:val="00CA5215"/>
    <w:rsid w:val="00CA5727"/>
    <w:rsid w:val="00CA5F5E"/>
    <w:rsid w:val="00CA6A74"/>
    <w:rsid w:val="00CA6ACD"/>
    <w:rsid w:val="00CA7A5A"/>
    <w:rsid w:val="00CA7D71"/>
    <w:rsid w:val="00CB020C"/>
    <w:rsid w:val="00CB2252"/>
    <w:rsid w:val="00CB2A39"/>
    <w:rsid w:val="00CB4E03"/>
    <w:rsid w:val="00CB6E53"/>
    <w:rsid w:val="00CB7E78"/>
    <w:rsid w:val="00CC01C7"/>
    <w:rsid w:val="00CC0434"/>
    <w:rsid w:val="00CC0AFA"/>
    <w:rsid w:val="00CC10B1"/>
    <w:rsid w:val="00CC3837"/>
    <w:rsid w:val="00CC3EE6"/>
    <w:rsid w:val="00CC43DF"/>
    <w:rsid w:val="00CC44BB"/>
    <w:rsid w:val="00CC5222"/>
    <w:rsid w:val="00CC5C2F"/>
    <w:rsid w:val="00CC5F30"/>
    <w:rsid w:val="00CC63A2"/>
    <w:rsid w:val="00CD0BFB"/>
    <w:rsid w:val="00CD383B"/>
    <w:rsid w:val="00CD4C33"/>
    <w:rsid w:val="00CD4E2C"/>
    <w:rsid w:val="00CD67AC"/>
    <w:rsid w:val="00CE0DCD"/>
    <w:rsid w:val="00CE1764"/>
    <w:rsid w:val="00CE2557"/>
    <w:rsid w:val="00CE371F"/>
    <w:rsid w:val="00CE3907"/>
    <w:rsid w:val="00CE4017"/>
    <w:rsid w:val="00CE4931"/>
    <w:rsid w:val="00CE5F84"/>
    <w:rsid w:val="00CE6ECF"/>
    <w:rsid w:val="00D01C8D"/>
    <w:rsid w:val="00D026B5"/>
    <w:rsid w:val="00D039A2"/>
    <w:rsid w:val="00D0579D"/>
    <w:rsid w:val="00D06464"/>
    <w:rsid w:val="00D064DC"/>
    <w:rsid w:val="00D07F6E"/>
    <w:rsid w:val="00D108D9"/>
    <w:rsid w:val="00D10EB0"/>
    <w:rsid w:val="00D121E3"/>
    <w:rsid w:val="00D12826"/>
    <w:rsid w:val="00D16BDB"/>
    <w:rsid w:val="00D200B5"/>
    <w:rsid w:val="00D215AE"/>
    <w:rsid w:val="00D21A27"/>
    <w:rsid w:val="00D21DED"/>
    <w:rsid w:val="00D23B3B"/>
    <w:rsid w:val="00D24C0E"/>
    <w:rsid w:val="00D25152"/>
    <w:rsid w:val="00D26493"/>
    <w:rsid w:val="00D26C87"/>
    <w:rsid w:val="00D27B9C"/>
    <w:rsid w:val="00D305CC"/>
    <w:rsid w:val="00D30998"/>
    <w:rsid w:val="00D32B4D"/>
    <w:rsid w:val="00D3346C"/>
    <w:rsid w:val="00D36185"/>
    <w:rsid w:val="00D374DF"/>
    <w:rsid w:val="00D37687"/>
    <w:rsid w:val="00D400EE"/>
    <w:rsid w:val="00D402B7"/>
    <w:rsid w:val="00D41116"/>
    <w:rsid w:val="00D437E9"/>
    <w:rsid w:val="00D4715B"/>
    <w:rsid w:val="00D50066"/>
    <w:rsid w:val="00D5144C"/>
    <w:rsid w:val="00D53A7B"/>
    <w:rsid w:val="00D542CE"/>
    <w:rsid w:val="00D543C6"/>
    <w:rsid w:val="00D55D61"/>
    <w:rsid w:val="00D57DC4"/>
    <w:rsid w:val="00D6015B"/>
    <w:rsid w:val="00D617D6"/>
    <w:rsid w:val="00D61898"/>
    <w:rsid w:val="00D62C74"/>
    <w:rsid w:val="00D641F3"/>
    <w:rsid w:val="00D65449"/>
    <w:rsid w:val="00D67168"/>
    <w:rsid w:val="00D67366"/>
    <w:rsid w:val="00D731CA"/>
    <w:rsid w:val="00D750DF"/>
    <w:rsid w:val="00D75267"/>
    <w:rsid w:val="00D75CE9"/>
    <w:rsid w:val="00D808C3"/>
    <w:rsid w:val="00D80900"/>
    <w:rsid w:val="00D82D75"/>
    <w:rsid w:val="00D84280"/>
    <w:rsid w:val="00D84CE6"/>
    <w:rsid w:val="00D84E82"/>
    <w:rsid w:val="00D8513E"/>
    <w:rsid w:val="00D8553E"/>
    <w:rsid w:val="00D85D8E"/>
    <w:rsid w:val="00D85E0E"/>
    <w:rsid w:val="00D86788"/>
    <w:rsid w:val="00D8705C"/>
    <w:rsid w:val="00D87C2B"/>
    <w:rsid w:val="00D90DEF"/>
    <w:rsid w:val="00D91B39"/>
    <w:rsid w:val="00D922A4"/>
    <w:rsid w:val="00D9240D"/>
    <w:rsid w:val="00D943F6"/>
    <w:rsid w:val="00D94B00"/>
    <w:rsid w:val="00D964AB"/>
    <w:rsid w:val="00D96C42"/>
    <w:rsid w:val="00D97EDA"/>
    <w:rsid w:val="00DA4188"/>
    <w:rsid w:val="00DA4380"/>
    <w:rsid w:val="00DA4C34"/>
    <w:rsid w:val="00DA4FE7"/>
    <w:rsid w:val="00DA57E1"/>
    <w:rsid w:val="00DA6F1F"/>
    <w:rsid w:val="00DA6FA0"/>
    <w:rsid w:val="00DA7A8C"/>
    <w:rsid w:val="00DA7B62"/>
    <w:rsid w:val="00DB4994"/>
    <w:rsid w:val="00DB591A"/>
    <w:rsid w:val="00DB6472"/>
    <w:rsid w:val="00DB73ED"/>
    <w:rsid w:val="00DC074F"/>
    <w:rsid w:val="00DC0BB0"/>
    <w:rsid w:val="00DC0E89"/>
    <w:rsid w:val="00DC0EFA"/>
    <w:rsid w:val="00DC10DB"/>
    <w:rsid w:val="00DC24BC"/>
    <w:rsid w:val="00DC2646"/>
    <w:rsid w:val="00DC2928"/>
    <w:rsid w:val="00DC3758"/>
    <w:rsid w:val="00DC42EF"/>
    <w:rsid w:val="00DC5A49"/>
    <w:rsid w:val="00DC5A54"/>
    <w:rsid w:val="00DC7AE6"/>
    <w:rsid w:val="00DD0F14"/>
    <w:rsid w:val="00DD39E8"/>
    <w:rsid w:val="00DD59F4"/>
    <w:rsid w:val="00DE1D45"/>
    <w:rsid w:val="00DE1D8E"/>
    <w:rsid w:val="00DE2B7A"/>
    <w:rsid w:val="00DE4817"/>
    <w:rsid w:val="00DE73E8"/>
    <w:rsid w:val="00DF197E"/>
    <w:rsid w:val="00DF6E0F"/>
    <w:rsid w:val="00DF6EA4"/>
    <w:rsid w:val="00DF7605"/>
    <w:rsid w:val="00DF7A8F"/>
    <w:rsid w:val="00E00B2B"/>
    <w:rsid w:val="00E00C8D"/>
    <w:rsid w:val="00E00DD4"/>
    <w:rsid w:val="00E01B44"/>
    <w:rsid w:val="00E02249"/>
    <w:rsid w:val="00E028D1"/>
    <w:rsid w:val="00E02F09"/>
    <w:rsid w:val="00E04F3E"/>
    <w:rsid w:val="00E0579B"/>
    <w:rsid w:val="00E06B96"/>
    <w:rsid w:val="00E06D64"/>
    <w:rsid w:val="00E07791"/>
    <w:rsid w:val="00E1057F"/>
    <w:rsid w:val="00E10CFD"/>
    <w:rsid w:val="00E111EB"/>
    <w:rsid w:val="00E13E34"/>
    <w:rsid w:val="00E1512A"/>
    <w:rsid w:val="00E17360"/>
    <w:rsid w:val="00E20DA9"/>
    <w:rsid w:val="00E21FCD"/>
    <w:rsid w:val="00E22124"/>
    <w:rsid w:val="00E242C3"/>
    <w:rsid w:val="00E24680"/>
    <w:rsid w:val="00E26DC2"/>
    <w:rsid w:val="00E27354"/>
    <w:rsid w:val="00E30AF4"/>
    <w:rsid w:val="00E30F50"/>
    <w:rsid w:val="00E320B3"/>
    <w:rsid w:val="00E326BE"/>
    <w:rsid w:val="00E330EC"/>
    <w:rsid w:val="00E338C1"/>
    <w:rsid w:val="00E36206"/>
    <w:rsid w:val="00E37380"/>
    <w:rsid w:val="00E41530"/>
    <w:rsid w:val="00E416E0"/>
    <w:rsid w:val="00E42001"/>
    <w:rsid w:val="00E4220A"/>
    <w:rsid w:val="00E43284"/>
    <w:rsid w:val="00E440B7"/>
    <w:rsid w:val="00E46E41"/>
    <w:rsid w:val="00E50F95"/>
    <w:rsid w:val="00E514FE"/>
    <w:rsid w:val="00E51C28"/>
    <w:rsid w:val="00E5226E"/>
    <w:rsid w:val="00E55208"/>
    <w:rsid w:val="00E55E54"/>
    <w:rsid w:val="00E56C3E"/>
    <w:rsid w:val="00E60B11"/>
    <w:rsid w:val="00E6241A"/>
    <w:rsid w:val="00E6413D"/>
    <w:rsid w:val="00E663FC"/>
    <w:rsid w:val="00E66FA0"/>
    <w:rsid w:val="00E75EA5"/>
    <w:rsid w:val="00E82970"/>
    <w:rsid w:val="00E840A1"/>
    <w:rsid w:val="00E84D9C"/>
    <w:rsid w:val="00E857CD"/>
    <w:rsid w:val="00E864B0"/>
    <w:rsid w:val="00E905C6"/>
    <w:rsid w:val="00E946E0"/>
    <w:rsid w:val="00E948DC"/>
    <w:rsid w:val="00E9521F"/>
    <w:rsid w:val="00E9545C"/>
    <w:rsid w:val="00E97FC2"/>
    <w:rsid w:val="00EA2B56"/>
    <w:rsid w:val="00EA2B97"/>
    <w:rsid w:val="00EA2BC2"/>
    <w:rsid w:val="00EA2E72"/>
    <w:rsid w:val="00EA4D32"/>
    <w:rsid w:val="00EA4F8F"/>
    <w:rsid w:val="00EA5CB1"/>
    <w:rsid w:val="00EB0620"/>
    <w:rsid w:val="00EB1429"/>
    <w:rsid w:val="00EB217E"/>
    <w:rsid w:val="00EB26E7"/>
    <w:rsid w:val="00EB2BF5"/>
    <w:rsid w:val="00EB51CD"/>
    <w:rsid w:val="00EB522F"/>
    <w:rsid w:val="00EC10C3"/>
    <w:rsid w:val="00EC28A2"/>
    <w:rsid w:val="00EC29F3"/>
    <w:rsid w:val="00EC77F7"/>
    <w:rsid w:val="00EC7D92"/>
    <w:rsid w:val="00EC7EE2"/>
    <w:rsid w:val="00ED046B"/>
    <w:rsid w:val="00ED2385"/>
    <w:rsid w:val="00ED39A8"/>
    <w:rsid w:val="00ED43FF"/>
    <w:rsid w:val="00ED4E82"/>
    <w:rsid w:val="00ED528E"/>
    <w:rsid w:val="00EE21BC"/>
    <w:rsid w:val="00EE3E96"/>
    <w:rsid w:val="00EE4407"/>
    <w:rsid w:val="00EE48AC"/>
    <w:rsid w:val="00EE490D"/>
    <w:rsid w:val="00EE572A"/>
    <w:rsid w:val="00EE62C3"/>
    <w:rsid w:val="00EE6B73"/>
    <w:rsid w:val="00EE6D6C"/>
    <w:rsid w:val="00EE6E88"/>
    <w:rsid w:val="00EE7FF6"/>
    <w:rsid w:val="00EF0270"/>
    <w:rsid w:val="00EF05F7"/>
    <w:rsid w:val="00EF30DF"/>
    <w:rsid w:val="00EF3A12"/>
    <w:rsid w:val="00EF4755"/>
    <w:rsid w:val="00EF5A6F"/>
    <w:rsid w:val="00EF7484"/>
    <w:rsid w:val="00EF7A07"/>
    <w:rsid w:val="00F0076D"/>
    <w:rsid w:val="00F0496C"/>
    <w:rsid w:val="00F04BE7"/>
    <w:rsid w:val="00F05A4D"/>
    <w:rsid w:val="00F05F8F"/>
    <w:rsid w:val="00F07491"/>
    <w:rsid w:val="00F11446"/>
    <w:rsid w:val="00F11484"/>
    <w:rsid w:val="00F154C5"/>
    <w:rsid w:val="00F21618"/>
    <w:rsid w:val="00F252A8"/>
    <w:rsid w:val="00F25472"/>
    <w:rsid w:val="00F268C3"/>
    <w:rsid w:val="00F2734F"/>
    <w:rsid w:val="00F27409"/>
    <w:rsid w:val="00F27D2F"/>
    <w:rsid w:val="00F30651"/>
    <w:rsid w:val="00F31CD4"/>
    <w:rsid w:val="00F34071"/>
    <w:rsid w:val="00F34A12"/>
    <w:rsid w:val="00F36500"/>
    <w:rsid w:val="00F40C5F"/>
    <w:rsid w:val="00F418AC"/>
    <w:rsid w:val="00F41C8B"/>
    <w:rsid w:val="00F4276D"/>
    <w:rsid w:val="00F429C4"/>
    <w:rsid w:val="00F42E43"/>
    <w:rsid w:val="00F45BD1"/>
    <w:rsid w:val="00F47A14"/>
    <w:rsid w:val="00F502FF"/>
    <w:rsid w:val="00F50CCA"/>
    <w:rsid w:val="00F51E32"/>
    <w:rsid w:val="00F549C8"/>
    <w:rsid w:val="00F57289"/>
    <w:rsid w:val="00F57C17"/>
    <w:rsid w:val="00F608DD"/>
    <w:rsid w:val="00F608FF"/>
    <w:rsid w:val="00F610AF"/>
    <w:rsid w:val="00F62101"/>
    <w:rsid w:val="00F62F15"/>
    <w:rsid w:val="00F6322E"/>
    <w:rsid w:val="00F6483D"/>
    <w:rsid w:val="00F65055"/>
    <w:rsid w:val="00F66741"/>
    <w:rsid w:val="00F6757E"/>
    <w:rsid w:val="00F706D7"/>
    <w:rsid w:val="00F708E6"/>
    <w:rsid w:val="00F70CE3"/>
    <w:rsid w:val="00F70E1F"/>
    <w:rsid w:val="00F7109F"/>
    <w:rsid w:val="00F720C7"/>
    <w:rsid w:val="00F72454"/>
    <w:rsid w:val="00F72B21"/>
    <w:rsid w:val="00F754E8"/>
    <w:rsid w:val="00F75FF8"/>
    <w:rsid w:val="00F80624"/>
    <w:rsid w:val="00F83D6B"/>
    <w:rsid w:val="00F83D76"/>
    <w:rsid w:val="00F84FCB"/>
    <w:rsid w:val="00F85521"/>
    <w:rsid w:val="00F860F3"/>
    <w:rsid w:val="00F87155"/>
    <w:rsid w:val="00F900DC"/>
    <w:rsid w:val="00F9060B"/>
    <w:rsid w:val="00F90D9C"/>
    <w:rsid w:val="00F929E0"/>
    <w:rsid w:val="00F92FF6"/>
    <w:rsid w:val="00F94D5E"/>
    <w:rsid w:val="00F94EFF"/>
    <w:rsid w:val="00F953EA"/>
    <w:rsid w:val="00F96FD7"/>
    <w:rsid w:val="00FA0FCE"/>
    <w:rsid w:val="00FA1558"/>
    <w:rsid w:val="00FA2972"/>
    <w:rsid w:val="00FA2BF5"/>
    <w:rsid w:val="00FA7B45"/>
    <w:rsid w:val="00FB0F4B"/>
    <w:rsid w:val="00FB1A67"/>
    <w:rsid w:val="00FB35A5"/>
    <w:rsid w:val="00FB3EB9"/>
    <w:rsid w:val="00FB6D2D"/>
    <w:rsid w:val="00FC0612"/>
    <w:rsid w:val="00FC1602"/>
    <w:rsid w:val="00FC263C"/>
    <w:rsid w:val="00FC2782"/>
    <w:rsid w:val="00FC4450"/>
    <w:rsid w:val="00FC52B0"/>
    <w:rsid w:val="00FC5944"/>
    <w:rsid w:val="00FC7E9F"/>
    <w:rsid w:val="00FD3862"/>
    <w:rsid w:val="00FD431C"/>
    <w:rsid w:val="00FD4B21"/>
    <w:rsid w:val="00FD5E12"/>
    <w:rsid w:val="00FD6975"/>
    <w:rsid w:val="00FD6F73"/>
    <w:rsid w:val="00FE3FED"/>
    <w:rsid w:val="00FE49D0"/>
    <w:rsid w:val="00FE5032"/>
    <w:rsid w:val="00FE5495"/>
    <w:rsid w:val="00FF37B2"/>
    <w:rsid w:val="00FF56AB"/>
    <w:rsid w:val="00FF7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31E27"/>
  <w15:docId w15:val="{FF47E24A-C6CF-495F-B7C6-9E31A48B0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B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7258"/>
    <w:rPr>
      <w:color w:val="0000FF" w:themeColor="hyperlink"/>
      <w:u w:val="single"/>
    </w:rPr>
  </w:style>
  <w:style w:type="paragraph" w:styleId="BalloonText">
    <w:name w:val="Balloon Text"/>
    <w:basedOn w:val="Normal"/>
    <w:link w:val="BalloonTextChar"/>
    <w:uiPriority w:val="99"/>
    <w:semiHidden/>
    <w:unhideWhenUsed/>
    <w:rsid w:val="003172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258"/>
    <w:rPr>
      <w:rFonts w:ascii="Tahoma" w:hAnsi="Tahoma" w:cs="Tahoma"/>
      <w:sz w:val="16"/>
      <w:szCs w:val="16"/>
    </w:rPr>
  </w:style>
  <w:style w:type="paragraph" w:styleId="Header">
    <w:name w:val="header"/>
    <w:basedOn w:val="Normal"/>
    <w:link w:val="HeaderChar"/>
    <w:uiPriority w:val="99"/>
    <w:unhideWhenUsed/>
    <w:rsid w:val="003E13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13D6"/>
  </w:style>
  <w:style w:type="paragraph" w:styleId="Footer">
    <w:name w:val="footer"/>
    <w:basedOn w:val="Normal"/>
    <w:link w:val="FooterChar"/>
    <w:uiPriority w:val="99"/>
    <w:unhideWhenUsed/>
    <w:rsid w:val="003E13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13D6"/>
  </w:style>
  <w:style w:type="character" w:styleId="FollowedHyperlink">
    <w:name w:val="FollowedHyperlink"/>
    <w:basedOn w:val="DefaultParagraphFont"/>
    <w:uiPriority w:val="99"/>
    <w:semiHidden/>
    <w:unhideWhenUsed/>
    <w:rsid w:val="000C0DCB"/>
    <w:rPr>
      <w:color w:val="800080" w:themeColor="followedHyperlink"/>
      <w:u w:val="single"/>
    </w:rPr>
  </w:style>
  <w:style w:type="paragraph" w:styleId="ListParagraph">
    <w:name w:val="List Paragraph"/>
    <w:basedOn w:val="Normal"/>
    <w:uiPriority w:val="34"/>
    <w:qFormat/>
    <w:rsid w:val="000C0DCB"/>
    <w:pPr>
      <w:ind w:left="720"/>
      <w:contextualSpacing/>
    </w:pPr>
  </w:style>
  <w:style w:type="character" w:styleId="Strong">
    <w:name w:val="Strong"/>
    <w:basedOn w:val="DefaultParagraphFont"/>
    <w:uiPriority w:val="22"/>
    <w:qFormat/>
    <w:rsid w:val="005C4B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055266">
      <w:bodyDiv w:val="1"/>
      <w:marLeft w:val="0"/>
      <w:marRight w:val="0"/>
      <w:marTop w:val="0"/>
      <w:marBottom w:val="0"/>
      <w:divBdr>
        <w:top w:val="none" w:sz="0" w:space="0" w:color="auto"/>
        <w:left w:val="none" w:sz="0" w:space="0" w:color="auto"/>
        <w:bottom w:val="none" w:sz="0" w:space="0" w:color="auto"/>
        <w:right w:val="none" w:sz="0" w:space="0" w:color="auto"/>
      </w:divBdr>
      <w:divsChild>
        <w:div w:id="451633336">
          <w:marLeft w:val="0"/>
          <w:marRight w:val="0"/>
          <w:marTop w:val="0"/>
          <w:marBottom w:val="0"/>
          <w:divBdr>
            <w:top w:val="none" w:sz="0" w:space="0" w:color="auto"/>
            <w:left w:val="none" w:sz="0" w:space="0" w:color="auto"/>
            <w:bottom w:val="none" w:sz="0" w:space="0" w:color="auto"/>
            <w:right w:val="none" w:sz="0" w:space="0" w:color="auto"/>
          </w:divBdr>
        </w:div>
      </w:divsChild>
    </w:div>
    <w:div w:id="1120222880">
      <w:bodyDiv w:val="1"/>
      <w:marLeft w:val="0"/>
      <w:marRight w:val="0"/>
      <w:marTop w:val="0"/>
      <w:marBottom w:val="0"/>
      <w:divBdr>
        <w:top w:val="none" w:sz="0" w:space="0" w:color="auto"/>
        <w:left w:val="none" w:sz="0" w:space="0" w:color="auto"/>
        <w:bottom w:val="none" w:sz="0" w:space="0" w:color="auto"/>
        <w:right w:val="none" w:sz="0" w:space="0" w:color="auto"/>
      </w:divBdr>
      <w:divsChild>
        <w:div w:id="66150248">
          <w:marLeft w:val="0"/>
          <w:marRight w:val="0"/>
          <w:marTop w:val="0"/>
          <w:marBottom w:val="0"/>
          <w:divBdr>
            <w:top w:val="none" w:sz="0" w:space="0" w:color="auto"/>
            <w:left w:val="none" w:sz="0" w:space="0" w:color="auto"/>
            <w:bottom w:val="none" w:sz="0" w:space="0" w:color="auto"/>
            <w:right w:val="none" w:sz="0" w:space="0" w:color="auto"/>
          </w:divBdr>
        </w:div>
      </w:divsChild>
    </w:div>
    <w:div w:id="1434788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xat</dc:creator>
  <cp:lastModifiedBy>Cliff Krahenbill</cp:lastModifiedBy>
  <cp:revision>6</cp:revision>
  <dcterms:created xsi:type="dcterms:W3CDTF">2018-12-13T22:35:00Z</dcterms:created>
  <dcterms:modified xsi:type="dcterms:W3CDTF">2019-08-30T06:51:00Z</dcterms:modified>
</cp:coreProperties>
</file>